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2C194" w14:textId="44056035" w:rsidR="00945BFA" w:rsidRPr="00B23077" w:rsidRDefault="00945BFA" w:rsidP="00EC0BD6">
      <w:pPr>
        <w:spacing w:line="276" w:lineRule="auto"/>
        <w:contextualSpacing/>
        <w:jc w:val="center"/>
        <w:rPr>
          <w:rFonts w:asciiTheme="majorBidi" w:hAnsiTheme="majorBidi" w:cstheme="majorBidi"/>
          <w:b/>
          <w:bCs/>
          <w:color w:val="3C3C3C"/>
          <w:sz w:val="44"/>
          <w:szCs w:val="44"/>
        </w:rPr>
      </w:pPr>
      <w:r w:rsidRPr="00B23077">
        <w:rPr>
          <w:rFonts w:asciiTheme="majorBidi" w:hAnsiTheme="majorBidi" w:cstheme="majorBidi"/>
          <w:b/>
          <w:bCs/>
          <w:color w:val="3C3C3C"/>
          <w:sz w:val="44"/>
          <w:szCs w:val="44"/>
        </w:rPr>
        <w:t>SAEED BADGHAISH</w:t>
      </w:r>
    </w:p>
    <w:p w14:paraId="21EAEE5A" w14:textId="16F6ABB1" w:rsidR="008A5A05" w:rsidRPr="00B23077" w:rsidRDefault="006412CC" w:rsidP="00EC0BD6">
      <w:pPr>
        <w:spacing w:line="276" w:lineRule="auto"/>
        <w:contextualSpacing/>
        <w:jc w:val="center"/>
        <w:rPr>
          <w:rFonts w:asciiTheme="majorBidi" w:hAnsiTheme="majorBidi" w:cstheme="majorBidi"/>
          <w:color w:val="3C3C3C"/>
          <w:sz w:val="26"/>
          <w:szCs w:val="26"/>
        </w:rPr>
      </w:pPr>
      <w:r>
        <w:rPr>
          <w:rFonts w:asciiTheme="majorBidi" w:hAnsiTheme="majorBidi" w:cstheme="majorBidi"/>
          <w:color w:val="3C3C3C"/>
          <w:sz w:val="26"/>
          <w:szCs w:val="26"/>
        </w:rPr>
        <w:t>TechOps &amp; Support Engineer</w:t>
      </w:r>
    </w:p>
    <w:p w14:paraId="1DE421E9" w14:textId="6626E0EF" w:rsidR="004311EA" w:rsidRPr="001972F3" w:rsidRDefault="004A7DA6" w:rsidP="009F5C59">
      <w:pPr>
        <w:spacing w:line="276" w:lineRule="auto"/>
        <w:contextualSpacing/>
        <w:jc w:val="left"/>
        <w:rPr>
          <w:rFonts w:asciiTheme="majorBidi" w:hAnsiTheme="majorBidi" w:cstheme="majorBidi"/>
          <w:color w:val="3C3C3C"/>
          <w:sz w:val="10"/>
          <w:szCs w:val="1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C55E383" wp14:editId="17AF3057">
            <wp:simplePos x="0" y="0"/>
            <wp:positionH relativeFrom="column">
              <wp:posOffset>4876800</wp:posOffset>
            </wp:positionH>
            <wp:positionV relativeFrom="paragraph">
              <wp:posOffset>66040</wp:posOffset>
            </wp:positionV>
            <wp:extent cx="180975" cy="180975"/>
            <wp:effectExtent l="0" t="0" r="9525" b="9525"/>
            <wp:wrapNone/>
            <wp:docPr id="1" name="Picture 1" descr="logo website, file globe icon svg wikimedia commons 31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website, file globe icon svg wikimedia commons 313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6A21" w:rsidRPr="001972F3">
        <w:rPr>
          <w:noProof/>
          <w:color w:val="3C3C3C"/>
          <w:sz w:val="52"/>
          <w:szCs w:val="52"/>
        </w:rPr>
        <w:drawing>
          <wp:anchor distT="0" distB="0" distL="114300" distR="114300" simplePos="0" relativeHeight="251661312" behindDoc="0" locked="0" layoutInCell="1" allowOverlap="1" wp14:anchorId="456DA13F" wp14:editId="52C967A2">
            <wp:simplePos x="0" y="0"/>
            <wp:positionH relativeFrom="column">
              <wp:posOffset>3429000</wp:posOffset>
            </wp:positionH>
            <wp:positionV relativeFrom="paragraph">
              <wp:posOffset>61595</wp:posOffset>
            </wp:positionV>
            <wp:extent cx="209550" cy="209550"/>
            <wp:effectExtent l="0" t="0" r="0" b="0"/>
            <wp:wrapNone/>
            <wp:docPr id="32" name="Graphic 32" descr="Earth globe: Africa and Eur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Earth globe: Africa and Europe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FBB" w:rsidRPr="001972F3">
        <w:rPr>
          <w:rFonts w:cstheme="minorHAnsi"/>
          <w:noProof/>
          <w:color w:val="3C3C3C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55056708" wp14:editId="331432A2">
            <wp:simplePos x="0" y="0"/>
            <wp:positionH relativeFrom="column">
              <wp:posOffset>1595120</wp:posOffset>
            </wp:positionH>
            <wp:positionV relativeFrom="paragraph">
              <wp:posOffset>55880</wp:posOffset>
            </wp:positionV>
            <wp:extent cx="207645" cy="207645"/>
            <wp:effectExtent l="0" t="0" r="1905" b="1905"/>
            <wp:wrapNone/>
            <wp:docPr id="33" name="Graphic 33" descr="Envelop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Graphic 141" descr="Envelope outlin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B9C71" w14:textId="1683F779" w:rsidR="009F5C59" w:rsidRPr="001055F4" w:rsidRDefault="009F5C59" w:rsidP="00085214">
      <w:pPr>
        <w:spacing w:line="276" w:lineRule="auto"/>
        <w:contextualSpacing/>
        <w:jc w:val="left"/>
        <w:rPr>
          <w:rFonts w:asciiTheme="majorBidi" w:hAnsiTheme="majorBidi" w:cstheme="majorBidi"/>
          <w:b/>
          <w:bCs/>
          <w:color w:val="3C3C3C"/>
          <w:sz w:val="48"/>
          <w:szCs w:val="48"/>
        </w:rPr>
      </w:pPr>
      <w:r w:rsidRPr="001055F4">
        <w:rPr>
          <w:noProof/>
          <w:color w:val="3C3C3C"/>
          <w:sz w:val="22"/>
          <w:szCs w:val="16"/>
        </w:rPr>
        <w:drawing>
          <wp:anchor distT="0" distB="0" distL="114300" distR="114300" simplePos="0" relativeHeight="251662336" behindDoc="0" locked="0" layoutInCell="1" allowOverlap="1" wp14:anchorId="1E76D37D" wp14:editId="0D1D89E2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209550" cy="15240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213" t="-2" r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55F4">
        <w:rPr>
          <w:noProof/>
          <w:color w:val="3C3C3C"/>
          <w:sz w:val="22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350DB" wp14:editId="5851C2BD">
                <wp:simplePos x="0" y="0"/>
                <wp:positionH relativeFrom="margin">
                  <wp:posOffset>0</wp:posOffset>
                </wp:positionH>
                <wp:positionV relativeFrom="paragraph">
                  <wp:posOffset>224155</wp:posOffset>
                </wp:positionV>
                <wp:extent cx="59436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1FF8E7" id="Straight Connector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65pt" to="468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" strokecolor="#4472c4 [3204]" strokeweight="1pt">
                <v:stroke joinstyle="miter"/>
                <w10:wrap anchorx="margin"/>
              </v:line>
            </w:pict>
          </mc:Fallback>
        </mc:AlternateContent>
      </w:r>
      <w:r w:rsidRPr="001055F4">
        <w:rPr>
          <w:rFonts w:asciiTheme="majorBidi" w:hAnsiTheme="majorBidi" w:cstheme="majorBidi"/>
          <w:color w:val="3C3C3C"/>
          <w:sz w:val="20"/>
          <w:szCs w:val="20"/>
        </w:rPr>
        <w:t xml:space="preserve">      </w:t>
      </w:r>
      <w:r w:rsidRPr="001055F4">
        <w:rPr>
          <w:rFonts w:asciiTheme="majorBidi" w:hAnsiTheme="majorBidi" w:cstheme="majorBidi"/>
          <w:color w:val="3C3C3C"/>
          <w:sz w:val="22"/>
          <w:szCs w:val="22"/>
        </w:rPr>
        <w:t xml:space="preserve">+ (966) </w:t>
      </w:r>
      <w:r w:rsidRPr="001055F4">
        <w:rPr>
          <w:color w:val="3C3C3C"/>
          <w:sz w:val="22"/>
          <w:szCs w:val="16"/>
        </w:rPr>
        <w:t>551310213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hyperlink r:id="rId13" w:history="1">
        <w:r w:rsidR="001914C3" w:rsidRPr="007759F3">
          <w:rPr>
            <w:color w:val="2E74B5" w:themeColor="accent5" w:themeShade="BF"/>
            <w:sz w:val="22"/>
            <w:szCs w:val="16"/>
            <w:u w:val="single"/>
          </w:rPr>
          <w:t>Saeedo_98@hotmail.com</w:t>
        </w:r>
        <w:r w:rsidR="001914C3">
          <w:rPr>
            <w:color w:val="3C3C3C"/>
            <w:sz w:val="22"/>
            <w:szCs w:val="16"/>
          </w:rPr>
          <w:t xml:space="preserve"> </w:t>
        </w:r>
      </w:hyperlink>
      <w:r w:rsidR="00CF1FBB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A34439">
        <w:rPr>
          <w:rFonts w:asciiTheme="majorBidi" w:hAnsiTheme="majorBidi" w:cstheme="majorBidi"/>
          <w:color w:val="3C3C3C"/>
          <w:sz w:val="22"/>
          <w:szCs w:val="22"/>
        </w:rPr>
        <w:t>Riyadh</w:t>
      </w:r>
      <w:r w:rsidR="00CF1FBB" w:rsidRPr="001055F4">
        <w:rPr>
          <w:rFonts w:asciiTheme="majorBidi" w:hAnsiTheme="majorBidi" w:cstheme="majorBidi"/>
          <w:color w:val="3C3C3C"/>
          <w:sz w:val="22"/>
          <w:szCs w:val="22"/>
        </w:rPr>
        <w:t>, Saudi Arabia</w:t>
      </w:r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  </w:t>
      </w:r>
      <w:hyperlink r:id="rId14" w:history="1">
        <w:r w:rsidR="001055F4" w:rsidRPr="002611FC">
          <w:rPr>
            <w:rStyle w:val="Hyperlink"/>
            <w:sz w:val="22"/>
            <w:szCs w:val="16"/>
          </w:rPr>
          <w:t>Saeedo98.com</w:t>
        </w:r>
      </w:hyperlink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</w:p>
    <w:p w14:paraId="56C6C922" w14:textId="2807E011" w:rsidR="009F5C59" w:rsidRPr="00A52E8E" w:rsidRDefault="009F5C59" w:rsidP="00435031">
      <w:pPr>
        <w:spacing w:after="0" w:line="240" w:lineRule="auto"/>
        <w:contextualSpacing/>
        <w:rPr>
          <w:b/>
          <w:bCs/>
          <w:color w:val="4472C4" w:themeColor="accent1"/>
          <w:sz w:val="14"/>
          <w:szCs w:val="14"/>
        </w:rPr>
      </w:pPr>
    </w:p>
    <w:p w14:paraId="6C5860D3" w14:textId="4C0F424D" w:rsidR="00137B55" w:rsidRPr="00384B28" w:rsidRDefault="00137B55" w:rsidP="004A5071">
      <w:pPr>
        <w:tabs>
          <w:tab w:val="left" w:pos="7395"/>
        </w:tabs>
        <w:spacing w:after="0" w:line="240" w:lineRule="auto"/>
        <w:contextualSpacing/>
        <w:jc w:val="center"/>
        <w:rPr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SUMMARY</w:t>
      </w:r>
    </w:p>
    <w:p w14:paraId="26B81AA6" w14:textId="42C55654" w:rsidR="00435031" w:rsidRDefault="002D1F30" w:rsidP="00A52E8E">
      <w:pPr>
        <w:spacing w:after="0" w:line="240" w:lineRule="auto"/>
        <w:rPr>
          <w:color w:val="3C3C3C"/>
        </w:rPr>
      </w:pPr>
      <w:r w:rsidRPr="002D1F30">
        <w:rPr>
          <w:color w:val="3C3C3C"/>
        </w:rPr>
        <w:t>TechOps &amp; Support Engineer with a strong background in Web Development</w:t>
      </w:r>
      <w:r>
        <w:rPr>
          <w:color w:val="3C3C3C"/>
        </w:rPr>
        <w:t xml:space="preserve"> </w:t>
      </w:r>
      <w:r w:rsidR="001D7108" w:rsidRPr="00BB76DA">
        <w:rPr>
          <w:color w:val="3C3C3C"/>
        </w:rPr>
        <w:t xml:space="preserve">with </w:t>
      </w:r>
      <w:r w:rsidR="00263499">
        <w:rPr>
          <w:color w:val="3C3C3C"/>
        </w:rPr>
        <w:t>4+</w:t>
      </w:r>
      <w:r w:rsidR="001D7108" w:rsidRPr="00BB76DA">
        <w:rPr>
          <w:color w:val="3C3C3C"/>
        </w:rPr>
        <w:t xml:space="preserve"> years </w:t>
      </w:r>
      <w:r w:rsidR="007D097C" w:rsidRPr="00BB76DA">
        <w:rPr>
          <w:color w:val="3C3C3C"/>
        </w:rPr>
        <w:t>of hands</w:t>
      </w:r>
      <w:r w:rsidR="009D3EC8" w:rsidRPr="00BB76DA">
        <w:rPr>
          <w:color w:val="3C3C3C"/>
        </w:rPr>
        <w:t>-</w:t>
      </w:r>
      <w:r w:rsidR="007D097C" w:rsidRPr="00BB76DA">
        <w:rPr>
          <w:color w:val="3C3C3C"/>
        </w:rPr>
        <w:t xml:space="preserve">on </w:t>
      </w:r>
      <w:r w:rsidR="00B14D70" w:rsidRPr="00BB76DA">
        <w:rPr>
          <w:color w:val="3C3C3C"/>
        </w:rPr>
        <w:t xml:space="preserve">experience </w:t>
      </w:r>
      <w:r w:rsidR="00C3154E" w:rsidRPr="00BB76DA">
        <w:rPr>
          <w:color w:val="3C3C3C"/>
        </w:rPr>
        <w:t xml:space="preserve">designing, developing, </w:t>
      </w:r>
      <w:r w:rsidR="00441EFF" w:rsidRPr="00BB76DA">
        <w:rPr>
          <w:color w:val="3C3C3C"/>
        </w:rPr>
        <w:t>and implementing</w:t>
      </w:r>
      <w:r w:rsidR="00FB3E5A" w:rsidRPr="00BB76DA">
        <w:rPr>
          <w:color w:val="3C3C3C"/>
        </w:rPr>
        <w:t xml:space="preserve"> applications and solutions </w:t>
      </w:r>
      <w:r w:rsidR="00DD1CF3" w:rsidRPr="00BB76DA">
        <w:rPr>
          <w:color w:val="3C3C3C"/>
        </w:rPr>
        <w:t xml:space="preserve">using a range of technologies </w:t>
      </w:r>
      <w:r w:rsidR="006B27F1" w:rsidRPr="00BB76DA">
        <w:rPr>
          <w:color w:val="3C3C3C"/>
        </w:rPr>
        <w:t xml:space="preserve">and programming languages. </w:t>
      </w:r>
      <w:r w:rsidR="006B27F1" w:rsidRPr="002D1F30">
        <w:rPr>
          <w:color w:val="FFFFFF" w:themeColor="background1"/>
        </w:rPr>
        <w:t xml:space="preserve">Seeking to leverage </w:t>
      </w:r>
      <w:r w:rsidR="00B54CC2" w:rsidRPr="002D1F30">
        <w:rPr>
          <w:color w:val="FFFFFF" w:themeColor="background1"/>
        </w:rPr>
        <w:t xml:space="preserve">broad development </w:t>
      </w:r>
      <w:r w:rsidR="003B09F0" w:rsidRPr="002D1F30">
        <w:rPr>
          <w:color w:val="FFFFFF" w:themeColor="background1"/>
        </w:rPr>
        <w:t xml:space="preserve">experience and hands-on </w:t>
      </w:r>
      <w:r w:rsidR="004232F8" w:rsidRPr="002D1F30">
        <w:rPr>
          <w:color w:val="FFFFFF" w:themeColor="background1"/>
        </w:rPr>
        <w:t xml:space="preserve">technical expertise in a challenging role as a </w:t>
      </w:r>
      <w:r w:rsidR="006D76B1" w:rsidRPr="002D1F30">
        <w:rPr>
          <w:color w:val="FFFFFF" w:themeColor="background1"/>
        </w:rPr>
        <w:t>Full</w:t>
      </w:r>
      <w:r w:rsidR="009C61A1" w:rsidRPr="002D1F30">
        <w:rPr>
          <w:color w:val="FFFFFF" w:themeColor="background1"/>
        </w:rPr>
        <w:t xml:space="preserve"> </w:t>
      </w:r>
      <w:r w:rsidR="006D76B1" w:rsidRPr="002D1F30">
        <w:rPr>
          <w:color w:val="FFFFFF" w:themeColor="background1"/>
        </w:rPr>
        <w:t>Stack Web Developer</w:t>
      </w:r>
    </w:p>
    <w:p w14:paraId="31099797" w14:textId="77777777" w:rsidR="00240B14" w:rsidRPr="004E2488" w:rsidRDefault="00240B14" w:rsidP="00A52E8E">
      <w:pPr>
        <w:spacing w:after="0" w:line="240" w:lineRule="auto"/>
        <w:rPr>
          <w:color w:val="3C3C3C"/>
          <w:sz w:val="4"/>
          <w:szCs w:val="4"/>
        </w:rPr>
      </w:pPr>
    </w:p>
    <w:p w14:paraId="5FB66A6F" w14:textId="551926CB" w:rsidR="00137B55" w:rsidRDefault="00137B55" w:rsidP="004A5071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XPERIENCE</w:t>
      </w:r>
    </w:p>
    <w:p w14:paraId="48DCCB32" w14:textId="743FAB1C" w:rsidR="00613632" w:rsidRPr="00BB76DA" w:rsidRDefault="00613632" w:rsidP="00613632">
      <w:pPr>
        <w:spacing w:after="0" w:line="240" w:lineRule="auto"/>
        <w:jc w:val="center"/>
        <w:rPr>
          <w:color w:val="3C3C3C"/>
        </w:rPr>
      </w:pPr>
      <w:proofErr w:type="spellStart"/>
      <w:r>
        <w:rPr>
          <w:b/>
          <w:bCs/>
          <w:color w:val="3C3C3C"/>
        </w:rPr>
        <w:t>Sumerge</w:t>
      </w:r>
      <w:proofErr w:type="spellEnd"/>
      <w:r>
        <w:rPr>
          <w:b/>
          <w:bCs/>
          <w:color w:val="3C3C3C"/>
        </w:rPr>
        <w:t>, Riyadh</w:t>
      </w:r>
      <w:r w:rsidRPr="00BB76DA">
        <w:rPr>
          <w:b/>
          <w:bCs/>
          <w:color w:val="3C3C3C"/>
        </w:rPr>
        <w:t>, Saudi Arabia</w:t>
      </w:r>
    </w:p>
    <w:p w14:paraId="182C97E8" w14:textId="01EFA758" w:rsidR="00D73DF6" w:rsidRDefault="00457F8F" w:rsidP="00D73DF6">
      <w:pPr>
        <w:pStyle w:val="ListParagraph"/>
        <w:spacing w:after="0" w:line="240" w:lineRule="auto"/>
        <w:ind w:left="360"/>
        <w:jc w:val="center"/>
        <w:rPr>
          <w:i/>
          <w:iCs/>
          <w:color w:val="3C3C3C"/>
        </w:rPr>
      </w:pPr>
      <w:r>
        <w:rPr>
          <w:i/>
          <w:iCs/>
          <w:color w:val="3C3C3C"/>
        </w:rPr>
        <w:t>TechOps &amp; Support Engineer</w:t>
      </w:r>
      <w:r w:rsidR="00D73DF6" w:rsidRPr="00BB76DA">
        <w:rPr>
          <w:i/>
          <w:iCs/>
          <w:color w:val="3C3C3C"/>
        </w:rPr>
        <w:t xml:space="preserve"> </w:t>
      </w:r>
      <w:r w:rsidR="00C8120C">
        <w:rPr>
          <w:i/>
          <w:iCs/>
          <w:color w:val="3C3C3C"/>
        </w:rPr>
        <w:t>Sep</w:t>
      </w:r>
      <w:r w:rsidR="00D73DF6" w:rsidRPr="00BB76DA">
        <w:rPr>
          <w:i/>
          <w:iCs/>
          <w:color w:val="3C3C3C"/>
        </w:rPr>
        <w:t xml:space="preserve">. </w:t>
      </w:r>
      <w:r w:rsidR="00C8120C">
        <w:rPr>
          <w:i/>
          <w:iCs/>
          <w:color w:val="3C3C3C"/>
        </w:rPr>
        <w:t>2022</w:t>
      </w:r>
      <w:r w:rsidR="00D73DF6" w:rsidRPr="00BB76DA">
        <w:rPr>
          <w:i/>
          <w:iCs/>
          <w:color w:val="3C3C3C"/>
        </w:rPr>
        <w:t xml:space="preserve"> – Present</w:t>
      </w:r>
    </w:p>
    <w:p w14:paraId="1E4B924B" w14:textId="4C41B948" w:rsidR="00EF09F6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rPr>
          <w:color w:val="3C3C3C"/>
        </w:rPr>
      </w:pPr>
      <w:r w:rsidRPr="00EF09F6">
        <w:rPr>
          <w:color w:val="3C3C3C"/>
        </w:rPr>
        <w:t>Maintain system availability, continuity, and capacity.</w:t>
      </w:r>
    </w:p>
    <w:p w14:paraId="543819E4" w14:textId="0966EA93" w:rsidR="00EF09F6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rPr>
          <w:color w:val="3C3C3C"/>
        </w:rPr>
      </w:pPr>
      <w:r w:rsidRPr="00EF09F6">
        <w:rPr>
          <w:color w:val="3C3C3C"/>
        </w:rPr>
        <w:t>Respond to customer Tier 2 issues sticking to SLA.</w:t>
      </w:r>
    </w:p>
    <w:p w14:paraId="07462715" w14:textId="2628D708" w:rsidR="00EF09F6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rPr>
          <w:color w:val="3C3C3C"/>
        </w:rPr>
      </w:pPr>
      <w:r w:rsidRPr="00EF09F6">
        <w:rPr>
          <w:color w:val="3C3C3C"/>
        </w:rPr>
        <w:t>Reach clients either via phone or tickets with an appropriate action plan.</w:t>
      </w:r>
    </w:p>
    <w:p w14:paraId="29560FA5" w14:textId="07CE18FD" w:rsidR="00EF09F6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rPr>
          <w:color w:val="3C3C3C"/>
        </w:rPr>
      </w:pPr>
      <w:r w:rsidRPr="00EF09F6">
        <w:rPr>
          <w:color w:val="3C3C3C"/>
        </w:rPr>
        <w:t xml:space="preserve">Assist L1 during deeper analysis of customer </w:t>
      </w:r>
      <w:proofErr w:type="gramStart"/>
      <w:r w:rsidRPr="00EF09F6">
        <w:rPr>
          <w:color w:val="3C3C3C"/>
        </w:rPr>
        <w:t>problem</w:t>
      </w:r>
      <w:proofErr w:type="gramEnd"/>
      <w:r w:rsidRPr="00EF09F6">
        <w:rPr>
          <w:color w:val="3C3C3C"/>
        </w:rPr>
        <w:t>.</w:t>
      </w:r>
    </w:p>
    <w:p w14:paraId="65A2FD90" w14:textId="37E04312" w:rsidR="00EF09F6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rPr>
          <w:color w:val="3C3C3C"/>
        </w:rPr>
      </w:pPr>
      <w:r w:rsidRPr="00EF09F6">
        <w:rPr>
          <w:color w:val="3C3C3C"/>
        </w:rPr>
        <w:t>Provide level 2 Investigation and Diagnosis.</w:t>
      </w:r>
    </w:p>
    <w:p w14:paraId="38E6683C" w14:textId="623E818D" w:rsidR="00EF09F6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rPr>
          <w:color w:val="3C3C3C"/>
        </w:rPr>
      </w:pPr>
      <w:r w:rsidRPr="00EF09F6">
        <w:rPr>
          <w:color w:val="3C3C3C"/>
        </w:rPr>
        <w:t>Manage, prioritize, and respond to cases within defined SLA’s.</w:t>
      </w:r>
    </w:p>
    <w:p w14:paraId="7A39A75A" w14:textId="264F1776" w:rsidR="00EF09F6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rPr>
          <w:color w:val="3C3C3C"/>
        </w:rPr>
      </w:pPr>
      <w:r w:rsidRPr="00EF09F6">
        <w:rPr>
          <w:color w:val="3C3C3C"/>
        </w:rPr>
        <w:t>Provide necessary information, observations, logs, and all required support to respective resources in case of escalating the issue to Tier 3.</w:t>
      </w:r>
    </w:p>
    <w:p w14:paraId="10D61492" w14:textId="011E6812" w:rsidR="00EF09F6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rPr>
          <w:color w:val="3C3C3C"/>
        </w:rPr>
      </w:pPr>
      <w:r w:rsidRPr="00EF09F6">
        <w:rPr>
          <w:color w:val="3C3C3C"/>
        </w:rPr>
        <w:t>Track escalated issues and send feedback status to customer.</w:t>
      </w:r>
    </w:p>
    <w:p w14:paraId="7FDFD5AA" w14:textId="77777777" w:rsidR="00EF09F6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rPr>
          <w:color w:val="3C3C3C"/>
        </w:rPr>
      </w:pPr>
      <w:r w:rsidRPr="00EF09F6">
        <w:rPr>
          <w:color w:val="3C3C3C"/>
        </w:rPr>
        <w:t>Prioritizes routine work.</w:t>
      </w:r>
    </w:p>
    <w:p w14:paraId="4914D68A" w14:textId="1F826CD3" w:rsidR="00EF09F6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rPr>
          <w:color w:val="3C3C3C"/>
        </w:rPr>
      </w:pPr>
      <w:r w:rsidRPr="00EF09F6">
        <w:rPr>
          <w:color w:val="3C3C3C"/>
        </w:rPr>
        <w:t>Communicat</w:t>
      </w:r>
      <w:r w:rsidR="002151BA">
        <w:rPr>
          <w:color w:val="3C3C3C"/>
        </w:rPr>
        <w:t>e</w:t>
      </w:r>
      <w:r w:rsidRPr="00EF09F6">
        <w:rPr>
          <w:color w:val="3C3C3C"/>
        </w:rPr>
        <w:t xml:space="preserve"> with L3 and customers on fix status.</w:t>
      </w:r>
    </w:p>
    <w:p w14:paraId="5E93BA0F" w14:textId="15BF2975" w:rsidR="007E4AF3" w:rsidRPr="00EF09F6" w:rsidRDefault="00EF09F6" w:rsidP="00A96A7C">
      <w:pPr>
        <w:pStyle w:val="ListParagraph"/>
        <w:numPr>
          <w:ilvl w:val="0"/>
          <w:numId w:val="13"/>
        </w:numPr>
        <w:spacing w:after="0" w:line="240" w:lineRule="auto"/>
        <w:jc w:val="center"/>
        <w:rPr>
          <w:color w:val="3C3C3C"/>
        </w:rPr>
      </w:pPr>
      <w:r w:rsidRPr="00EF09F6">
        <w:rPr>
          <w:color w:val="3C3C3C"/>
        </w:rPr>
        <w:t>Skills: Kubernetes · Database Administration · Operating Systems · Java Development · Microservices · Problem Solving</w:t>
      </w:r>
    </w:p>
    <w:p w14:paraId="181DE93F" w14:textId="37C35A8A" w:rsidR="00613632" w:rsidRPr="008A475C" w:rsidRDefault="00613632" w:rsidP="004A5071">
      <w:pPr>
        <w:spacing w:after="0" w:line="240" w:lineRule="auto"/>
        <w:contextualSpacing/>
        <w:jc w:val="center"/>
        <w:rPr>
          <w:b/>
          <w:bCs/>
          <w:color w:val="4472C4" w:themeColor="accent1"/>
          <w:sz w:val="18"/>
        </w:rPr>
      </w:pPr>
    </w:p>
    <w:p w14:paraId="741E1A55" w14:textId="2B46040C" w:rsidR="00137B55" w:rsidRPr="00BB76DA" w:rsidRDefault="003D38D7" w:rsidP="00D32A56">
      <w:pPr>
        <w:spacing w:after="0" w:line="240" w:lineRule="auto"/>
        <w:jc w:val="center"/>
        <w:rPr>
          <w:color w:val="3C3C3C"/>
        </w:rPr>
      </w:pPr>
      <w:r w:rsidRPr="00BB76DA">
        <w:rPr>
          <w:b/>
          <w:bCs/>
          <w:color w:val="3C3C3C"/>
        </w:rPr>
        <w:t>University of Jeddah</w:t>
      </w:r>
      <w:r w:rsidR="00156BA4" w:rsidRPr="00BB76DA">
        <w:rPr>
          <w:b/>
          <w:bCs/>
          <w:color w:val="3C3C3C"/>
        </w:rPr>
        <w:t>, Information Technology Center</w:t>
      </w:r>
      <w:r w:rsidR="00015B94" w:rsidRPr="00BB76DA">
        <w:rPr>
          <w:color w:val="3C3C3C"/>
        </w:rPr>
        <w:t xml:space="preserve">, </w:t>
      </w:r>
      <w:r w:rsidR="00015B94" w:rsidRPr="00BB76DA">
        <w:rPr>
          <w:b/>
          <w:bCs/>
          <w:color w:val="3C3C3C"/>
        </w:rPr>
        <w:t>Jeddah, Saudi Arabia</w:t>
      </w:r>
    </w:p>
    <w:p w14:paraId="41E5324E" w14:textId="65A005D1" w:rsidR="00137B55" w:rsidRPr="00BB76DA" w:rsidRDefault="00333871" w:rsidP="005814A6">
      <w:pPr>
        <w:pStyle w:val="ListParagraph"/>
        <w:spacing w:after="0" w:line="240" w:lineRule="auto"/>
        <w:ind w:left="36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 xml:space="preserve">Full Stack Web Developer </w:t>
      </w:r>
      <w:r w:rsidR="00E91965" w:rsidRPr="00BB76DA">
        <w:rPr>
          <w:i/>
          <w:iCs/>
          <w:color w:val="3C3C3C"/>
        </w:rPr>
        <w:t>Jul. 2019 –</w:t>
      </w:r>
      <w:r w:rsidRPr="00BB76DA">
        <w:rPr>
          <w:i/>
          <w:iCs/>
          <w:color w:val="3C3C3C"/>
        </w:rPr>
        <w:t xml:space="preserve"> </w:t>
      </w:r>
      <w:r w:rsidR="00D73DF6">
        <w:rPr>
          <w:i/>
          <w:iCs/>
          <w:color w:val="3C3C3C"/>
        </w:rPr>
        <w:t>Sep. 2022</w:t>
      </w:r>
    </w:p>
    <w:p w14:paraId="2D23C752" w14:textId="065FF030" w:rsidR="00C243E5" w:rsidRPr="00BB76DA" w:rsidRDefault="00AE7773" w:rsidP="0095483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P</w:t>
      </w:r>
      <w:r w:rsidRPr="00AE7773">
        <w:rPr>
          <w:color w:val="3C3C3C"/>
        </w:rPr>
        <w:t>articipated in</w:t>
      </w:r>
      <w:r w:rsidR="00954832">
        <w:rPr>
          <w:color w:val="3C3C3C"/>
        </w:rPr>
        <w:t xml:space="preserve"> implementing</w:t>
      </w:r>
      <w:r w:rsidRPr="00AE7773">
        <w:rPr>
          <w:color w:val="3C3C3C"/>
        </w:rPr>
        <w:t xml:space="preserve"> </w:t>
      </w:r>
      <w:r w:rsidR="007269A7" w:rsidRPr="00AE7773">
        <w:rPr>
          <w:color w:val="3C3C3C"/>
        </w:rPr>
        <w:t>several</w:t>
      </w:r>
      <w:r w:rsidRPr="00AE7773">
        <w:rPr>
          <w:color w:val="3C3C3C"/>
        </w:rPr>
        <w:t xml:space="preserve"> projects</w:t>
      </w:r>
      <w:r w:rsidR="003445AD">
        <w:rPr>
          <w:color w:val="3C3C3C"/>
        </w:rPr>
        <w:t xml:space="preserve"> </w:t>
      </w:r>
      <w:r w:rsidRPr="00AE7773">
        <w:rPr>
          <w:color w:val="3C3C3C"/>
        </w:rPr>
        <w:t>focused on process automa</w:t>
      </w:r>
      <w:r w:rsidR="002E532A">
        <w:rPr>
          <w:color w:val="3C3C3C"/>
        </w:rPr>
        <w:t xml:space="preserve">tion </w:t>
      </w:r>
      <w:r w:rsidR="00954832">
        <w:rPr>
          <w:color w:val="3C3C3C"/>
        </w:rPr>
        <w:t>&amp;</w:t>
      </w:r>
      <w:r w:rsidR="002E532A">
        <w:rPr>
          <w:color w:val="3C3C3C"/>
        </w:rPr>
        <w:t xml:space="preserve"> digital </w:t>
      </w:r>
      <w:proofErr w:type="gramStart"/>
      <w:r w:rsidR="002E532A">
        <w:rPr>
          <w:color w:val="3C3C3C"/>
        </w:rPr>
        <w:t>transformation</w:t>
      </w:r>
      <w:proofErr w:type="gramEnd"/>
    </w:p>
    <w:p w14:paraId="663E65FD" w14:textId="061A768C" w:rsidR="006D703C" w:rsidRPr="00445E41" w:rsidRDefault="00445E41" w:rsidP="00432650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Upgrade</w:t>
      </w:r>
      <w:r w:rsidR="00901CDA">
        <w:rPr>
          <w:color w:val="3C3C3C"/>
        </w:rPr>
        <w:t>d</w:t>
      </w:r>
      <w:r>
        <w:rPr>
          <w:color w:val="3C3C3C"/>
        </w:rPr>
        <w:t xml:space="preserve"> </w:t>
      </w:r>
      <w:r w:rsidR="00E313C6">
        <w:rPr>
          <w:color w:val="3C3C3C"/>
        </w:rPr>
        <w:t>existing systems</w:t>
      </w:r>
      <w:r>
        <w:rPr>
          <w:color w:val="3C3C3C"/>
        </w:rPr>
        <w:t xml:space="preserve"> as well as maintai</w:t>
      </w:r>
      <w:r w:rsidR="00432650">
        <w:rPr>
          <w:color w:val="3C3C3C"/>
        </w:rPr>
        <w:t>ned</w:t>
      </w:r>
      <w:r>
        <w:rPr>
          <w:color w:val="3C3C3C"/>
        </w:rPr>
        <w:t xml:space="preserve"> by debu</w:t>
      </w:r>
      <w:r w:rsidR="00744AC2">
        <w:rPr>
          <w:color w:val="3C3C3C"/>
        </w:rPr>
        <w:t xml:space="preserve">gging, tracing, and fixing </w:t>
      </w:r>
      <w:proofErr w:type="gramStart"/>
      <w:r w:rsidR="00744AC2">
        <w:rPr>
          <w:color w:val="3C3C3C"/>
        </w:rPr>
        <w:t>bugs</w:t>
      </w:r>
      <w:proofErr w:type="gramEnd"/>
    </w:p>
    <w:p w14:paraId="0A27A04A" w14:textId="43E94661" w:rsidR="00A87783" w:rsidRDefault="00A87783" w:rsidP="004571E8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Participated in </w:t>
      </w:r>
      <w:r w:rsidR="0048679D">
        <w:rPr>
          <w:color w:val="3C3C3C"/>
        </w:rPr>
        <w:t>implementation of</w:t>
      </w:r>
      <w:r>
        <w:rPr>
          <w:color w:val="3C3C3C"/>
        </w:rPr>
        <w:t xml:space="preserve"> a system for automating the Release Letter procedures for employees during Covid-19 lockdown, which helped</w:t>
      </w:r>
      <w:r w:rsidR="00BB21E2">
        <w:rPr>
          <w:color w:val="3C3C3C"/>
        </w:rPr>
        <w:t xml:space="preserve"> protect staff from </w:t>
      </w:r>
      <w:r w:rsidR="00E245D5">
        <w:rPr>
          <w:color w:val="3C3C3C"/>
        </w:rPr>
        <w:t>being exposed</w:t>
      </w:r>
      <w:r w:rsidR="00BB21E2">
        <w:rPr>
          <w:color w:val="3C3C3C"/>
        </w:rPr>
        <w:t xml:space="preserve"> to </w:t>
      </w:r>
      <w:r w:rsidR="002B2711">
        <w:rPr>
          <w:color w:val="3C3C3C"/>
        </w:rPr>
        <w:t xml:space="preserve">Covid-19 &amp; </w:t>
      </w:r>
      <w:r w:rsidR="0002340A">
        <w:rPr>
          <w:color w:val="3C3C3C"/>
        </w:rPr>
        <w:t xml:space="preserve">eliminate the spread of the virus through paper contact </w:t>
      </w:r>
      <w:r w:rsidR="002B2711">
        <w:rPr>
          <w:color w:val="3C3C3C"/>
        </w:rPr>
        <w:t>as well as ensuring</w:t>
      </w:r>
      <w:r w:rsidR="000E6221">
        <w:rPr>
          <w:color w:val="3C3C3C"/>
        </w:rPr>
        <w:t xml:space="preserve"> the process </w:t>
      </w:r>
      <w:r w:rsidR="002B2711">
        <w:rPr>
          <w:color w:val="3C3C3C"/>
        </w:rPr>
        <w:t xml:space="preserve">runs </w:t>
      </w:r>
      <w:r w:rsidR="000E6221">
        <w:rPr>
          <w:color w:val="3C3C3C"/>
        </w:rPr>
        <w:t xml:space="preserve">smoothly &amp; </w:t>
      </w:r>
      <w:proofErr w:type="gramStart"/>
      <w:r w:rsidR="000E6221">
        <w:rPr>
          <w:color w:val="3C3C3C"/>
        </w:rPr>
        <w:t>remotely</w:t>
      </w:r>
      <w:proofErr w:type="gramEnd"/>
    </w:p>
    <w:p w14:paraId="13C36BC3" w14:textId="6A824621" w:rsidR="00B010CE" w:rsidRPr="00B010CE" w:rsidRDefault="00B010CE" w:rsidP="00A972BC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Languages </w:t>
      </w:r>
      <w:r w:rsidRPr="00BB76DA">
        <w:rPr>
          <w:color w:val="3C3C3C"/>
        </w:rPr>
        <w:t xml:space="preserve">&amp; technologies used </w:t>
      </w:r>
      <w:proofErr w:type="gramStart"/>
      <w:r w:rsidRPr="00BB76DA">
        <w:rPr>
          <w:color w:val="3C3C3C"/>
        </w:rPr>
        <w:t>include:</w:t>
      </w:r>
      <w:proofErr w:type="gramEnd"/>
      <w:r>
        <w:rPr>
          <w:color w:val="3C3C3C"/>
        </w:rPr>
        <w:t xml:space="preserve"> </w:t>
      </w:r>
      <w:r w:rsidRPr="00BB76DA">
        <w:rPr>
          <w:color w:val="3C3C3C"/>
        </w:rPr>
        <w:t>.NET</w:t>
      </w:r>
      <w:r w:rsidR="00FE1891">
        <w:rPr>
          <w:color w:val="3C3C3C"/>
        </w:rPr>
        <w:t>,</w:t>
      </w:r>
      <w:r>
        <w:rPr>
          <w:color w:val="3C3C3C"/>
        </w:rPr>
        <w:t xml:space="preserve"> C#, </w:t>
      </w:r>
      <w:r w:rsidRPr="00BB76DA">
        <w:rPr>
          <w:color w:val="3C3C3C"/>
        </w:rPr>
        <w:t>Entity Framework</w:t>
      </w:r>
      <w:r>
        <w:rPr>
          <w:color w:val="3C3C3C"/>
        </w:rPr>
        <w:t xml:space="preserve">, </w:t>
      </w:r>
      <w:r w:rsidRPr="00BB76DA">
        <w:rPr>
          <w:color w:val="3C3C3C"/>
        </w:rPr>
        <w:t>HTML</w:t>
      </w:r>
      <w:r>
        <w:rPr>
          <w:color w:val="3C3C3C"/>
        </w:rPr>
        <w:t>5</w:t>
      </w:r>
      <w:r w:rsidRPr="00BB76DA">
        <w:rPr>
          <w:color w:val="3C3C3C"/>
        </w:rPr>
        <w:t>, CSS</w:t>
      </w:r>
      <w:r>
        <w:rPr>
          <w:color w:val="3C3C3C"/>
        </w:rPr>
        <w:t>3, JavaScript, Bootstrap,</w:t>
      </w:r>
      <w:r w:rsidRPr="00BB76DA">
        <w:rPr>
          <w:color w:val="3C3C3C"/>
        </w:rPr>
        <w:t xml:space="preserve"> </w:t>
      </w:r>
      <w:r>
        <w:rPr>
          <w:color w:val="3C3C3C"/>
        </w:rPr>
        <w:t>SSMS</w:t>
      </w:r>
      <w:r w:rsidRPr="00BB76DA">
        <w:rPr>
          <w:color w:val="3C3C3C"/>
        </w:rPr>
        <w:t xml:space="preserve"> </w:t>
      </w:r>
      <w:r>
        <w:rPr>
          <w:color w:val="3C3C3C"/>
        </w:rPr>
        <w:t xml:space="preserve">(SQL Server Management </w:t>
      </w:r>
      <w:r w:rsidRPr="00BB76DA">
        <w:rPr>
          <w:color w:val="3C3C3C"/>
        </w:rPr>
        <w:t>Studio</w:t>
      </w:r>
      <w:r>
        <w:rPr>
          <w:color w:val="3C3C3C"/>
        </w:rPr>
        <w:t>), Toad</w:t>
      </w:r>
      <w:r w:rsidR="00657B8B">
        <w:rPr>
          <w:color w:val="3C3C3C"/>
        </w:rPr>
        <w:t>, Postman</w:t>
      </w:r>
      <w:r w:rsidR="00C33161">
        <w:rPr>
          <w:color w:val="3C3C3C"/>
        </w:rPr>
        <w:t>, N</w:t>
      </w:r>
      <w:r w:rsidR="002417CF">
        <w:rPr>
          <w:color w:val="3C3C3C"/>
        </w:rPr>
        <w:t>intex</w:t>
      </w:r>
    </w:p>
    <w:p w14:paraId="6D1DB344" w14:textId="77777777" w:rsidR="00240B14" w:rsidRPr="004E2488" w:rsidRDefault="00240B14" w:rsidP="00240B14">
      <w:pPr>
        <w:spacing w:after="0" w:line="240" w:lineRule="auto"/>
        <w:rPr>
          <w:color w:val="3C3C3C"/>
          <w:sz w:val="4"/>
          <w:szCs w:val="4"/>
        </w:rPr>
      </w:pPr>
    </w:p>
    <w:p w14:paraId="62DFCBDA" w14:textId="77777777" w:rsidR="001B19DF" w:rsidRDefault="001B19DF" w:rsidP="001B19DF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DUCATION</w:t>
      </w:r>
    </w:p>
    <w:p w14:paraId="3E9C4529" w14:textId="77777777" w:rsidR="001B19DF" w:rsidRPr="00BB76DA" w:rsidRDefault="001B19DF" w:rsidP="001B19DF">
      <w:pPr>
        <w:spacing w:after="0" w:line="240" w:lineRule="auto"/>
        <w:contextualSpacing/>
        <w:jc w:val="center"/>
        <w:rPr>
          <w:b/>
          <w:bCs/>
          <w:color w:val="3C3C3C"/>
          <w:sz w:val="28"/>
          <w:szCs w:val="28"/>
        </w:rPr>
      </w:pPr>
      <w:r w:rsidRPr="00BB76DA">
        <w:rPr>
          <w:b/>
          <w:bCs/>
          <w:color w:val="3C3C3C"/>
        </w:rPr>
        <w:t>Institute of Public Administration, Jeddah, Saudi Arabia</w:t>
      </w:r>
    </w:p>
    <w:p w14:paraId="6D2CBF9A" w14:textId="201486E9" w:rsidR="00435031" w:rsidRDefault="001B19DF" w:rsidP="006F2324">
      <w:pPr>
        <w:spacing w:after="0" w:line="240" w:lineRule="auto"/>
        <w:ind w:firstLine="45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>Associate degree in Computer Prog</w:t>
      </w:r>
      <w:r w:rsidR="006F2324">
        <w:rPr>
          <w:i/>
          <w:iCs/>
          <w:color w:val="3C3C3C"/>
        </w:rPr>
        <w:t xml:space="preserve">ramming, 02-May-2019. GPA: 4.91 / </w:t>
      </w:r>
      <w:r w:rsidR="0074792A">
        <w:rPr>
          <w:i/>
          <w:iCs/>
          <w:color w:val="3C3C3C"/>
        </w:rPr>
        <w:t>5</w:t>
      </w:r>
    </w:p>
    <w:p w14:paraId="7474F585" w14:textId="77777777" w:rsidR="00240B14" w:rsidRPr="004E2488" w:rsidRDefault="00240B14" w:rsidP="00A52E8E">
      <w:pPr>
        <w:spacing w:after="0" w:line="240" w:lineRule="auto"/>
        <w:ind w:firstLine="450"/>
        <w:jc w:val="center"/>
        <w:rPr>
          <w:i/>
          <w:iCs/>
          <w:color w:val="3C3C3C"/>
          <w:sz w:val="4"/>
          <w:szCs w:val="2"/>
        </w:rPr>
      </w:pPr>
    </w:p>
    <w:p w14:paraId="072A1568" w14:textId="207581EC" w:rsidR="002C5DE1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SKILLS &amp; CORE COMPETENCIES</w:t>
      </w:r>
    </w:p>
    <w:p w14:paraId="4BE4F2EB" w14:textId="4F47018F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Fast learning and assimilation of new information</w:t>
      </w:r>
    </w:p>
    <w:p w14:paraId="4B51A335" w14:textId="3C0D77A9" w:rsidR="00BD5C49" w:rsidRPr="006D6882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cellent problem-solving and critical thinking abilities</w:t>
      </w:r>
    </w:p>
    <w:p w14:paraId="15EF1474" w14:textId="62652AD0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Excellent attention to detail</w:t>
      </w:r>
    </w:p>
    <w:p w14:paraId="0FF064B6" w14:textId="4D25017C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ffective communication</w:t>
      </w:r>
      <w:r>
        <w:rPr>
          <w:color w:val="3C3C3C"/>
        </w:rPr>
        <w:t xml:space="preserve"> and teamwork skills</w:t>
      </w:r>
    </w:p>
    <w:p w14:paraId="2F9A420E" w14:textId="698ECDE3" w:rsidR="00BD5C49" w:rsidRP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Ability to work as part of a team or </w:t>
      </w:r>
      <w:proofErr w:type="gramStart"/>
      <w:r>
        <w:rPr>
          <w:color w:val="3C3C3C"/>
        </w:rPr>
        <w:t>independently</w:t>
      </w:r>
      <w:proofErr w:type="gramEnd"/>
    </w:p>
    <w:p w14:paraId="4055CA59" w14:textId="318BA7CB" w:rsidR="00AF6239" w:rsidRDefault="006D3872" w:rsidP="00D47B21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lastRenderedPageBreak/>
        <w:t>C#, Java, Ja</w:t>
      </w:r>
      <w:r w:rsidR="00E905A6">
        <w:rPr>
          <w:color w:val="3C3C3C"/>
        </w:rPr>
        <w:t>vaScript,</w:t>
      </w:r>
      <w:r w:rsidR="006101DA">
        <w:rPr>
          <w:color w:val="3C3C3C"/>
        </w:rPr>
        <w:t xml:space="preserve"> TypeScript,</w:t>
      </w:r>
      <w:r w:rsidR="00876569">
        <w:rPr>
          <w:color w:val="3C3C3C"/>
        </w:rPr>
        <w:t xml:space="preserve"> </w:t>
      </w:r>
      <w:r w:rsidR="00137422">
        <w:rPr>
          <w:color w:val="3C3C3C"/>
        </w:rPr>
        <w:t>SQL</w:t>
      </w:r>
      <w:r w:rsidR="00002FE9">
        <w:rPr>
          <w:color w:val="3C3C3C"/>
        </w:rPr>
        <w:t xml:space="preserve">, </w:t>
      </w:r>
      <w:r w:rsidR="007A0F92">
        <w:rPr>
          <w:color w:val="3C3C3C"/>
        </w:rPr>
        <w:t xml:space="preserve">.NET, </w:t>
      </w:r>
      <w:r w:rsidR="00876569">
        <w:rPr>
          <w:color w:val="3C3C3C"/>
        </w:rPr>
        <w:t>Entity Framework,</w:t>
      </w:r>
      <w:r w:rsidR="00E905A6">
        <w:rPr>
          <w:color w:val="3C3C3C"/>
        </w:rPr>
        <w:t xml:space="preserve"> HTML5, CSS3, Bootstrap, </w:t>
      </w:r>
      <w:r w:rsidR="00280353">
        <w:rPr>
          <w:color w:val="3C3C3C"/>
        </w:rPr>
        <w:t xml:space="preserve">JSON, XML, </w:t>
      </w:r>
      <w:r w:rsidR="00E905A6">
        <w:rPr>
          <w:color w:val="3C3C3C"/>
        </w:rPr>
        <w:t>AJAX</w:t>
      </w:r>
      <w:r w:rsidR="00DF0A80">
        <w:rPr>
          <w:color w:val="3C3C3C"/>
        </w:rPr>
        <w:t>, jQuery</w:t>
      </w:r>
      <w:r w:rsidR="00563129">
        <w:rPr>
          <w:color w:val="3C3C3C"/>
        </w:rPr>
        <w:t>,</w:t>
      </w:r>
      <w:r w:rsidR="000F2D8F">
        <w:rPr>
          <w:color w:val="3C3C3C"/>
        </w:rPr>
        <w:t xml:space="preserve"> Postman, Nintex</w:t>
      </w:r>
      <w:r w:rsidR="00222F52">
        <w:rPr>
          <w:color w:val="3C3C3C"/>
        </w:rPr>
        <w:t xml:space="preserve"> for </w:t>
      </w:r>
      <w:proofErr w:type="spellStart"/>
      <w:r w:rsidR="00222F52">
        <w:rPr>
          <w:color w:val="3C3C3C"/>
        </w:rPr>
        <w:t>Sharepoint</w:t>
      </w:r>
      <w:proofErr w:type="spellEnd"/>
      <w:r w:rsidR="000F2D8F">
        <w:rPr>
          <w:color w:val="3C3C3C"/>
        </w:rPr>
        <w:t>,</w:t>
      </w:r>
      <w:r w:rsidR="00222F52">
        <w:rPr>
          <w:color w:val="3C3C3C"/>
        </w:rPr>
        <w:t xml:space="preserve"> Web Apps</w:t>
      </w:r>
    </w:p>
    <w:p w14:paraId="75FB3593" w14:textId="52B744A9" w:rsidR="005E3762" w:rsidRPr="00BB76DA" w:rsidRDefault="005E3762" w:rsidP="003F6C3B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Experienced in developing &amp; managing databases </w:t>
      </w:r>
      <w:r w:rsidRPr="00BB76DA">
        <w:rPr>
          <w:color w:val="3C3C3C"/>
        </w:rPr>
        <w:t>using</w:t>
      </w:r>
      <w:r>
        <w:rPr>
          <w:color w:val="3C3C3C"/>
        </w:rPr>
        <w:t xml:space="preserve"> SSMS</w:t>
      </w:r>
      <w:r w:rsidRPr="00BB76DA">
        <w:rPr>
          <w:color w:val="3C3C3C"/>
        </w:rPr>
        <w:t xml:space="preserve"> </w:t>
      </w:r>
      <w:r>
        <w:rPr>
          <w:color w:val="3C3C3C"/>
        </w:rPr>
        <w:t xml:space="preserve">(SQL Server Management </w:t>
      </w:r>
      <w:r w:rsidRPr="00BB76DA">
        <w:rPr>
          <w:color w:val="3C3C3C"/>
        </w:rPr>
        <w:t>Studio</w:t>
      </w:r>
      <w:r>
        <w:rPr>
          <w:color w:val="3C3C3C"/>
        </w:rPr>
        <w:t>)</w:t>
      </w:r>
      <w:r w:rsidRPr="00BB76DA">
        <w:rPr>
          <w:color w:val="3C3C3C"/>
        </w:rPr>
        <w:t>,</w:t>
      </w:r>
      <w:r w:rsidRPr="00D85D30">
        <w:t xml:space="preserve"> </w:t>
      </w:r>
      <w:r w:rsidRPr="00D85D30">
        <w:rPr>
          <w:color w:val="3C3C3C"/>
        </w:rPr>
        <w:t>Oracle Database XE</w:t>
      </w:r>
      <w:r w:rsidRPr="00BB76DA">
        <w:rPr>
          <w:color w:val="3C3C3C"/>
        </w:rPr>
        <w:t xml:space="preserve"> </w:t>
      </w:r>
      <w:r>
        <w:rPr>
          <w:color w:val="3C3C3C"/>
        </w:rPr>
        <w:t>(</w:t>
      </w:r>
      <w:r w:rsidRPr="00BB76DA">
        <w:rPr>
          <w:color w:val="3C3C3C"/>
        </w:rPr>
        <w:t>Oracle Database Express Edition</w:t>
      </w:r>
      <w:r>
        <w:rPr>
          <w:color w:val="3C3C3C"/>
        </w:rPr>
        <w:t>)</w:t>
      </w:r>
    </w:p>
    <w:p w14:paraId="2CE8A363" w14:textId="70734200" w:rsidR="005E3762" w:rsidRPr="00550444" w:rsidRDefault="005E3762" w:rsidP="005E376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 with reporting tools, such as: RDLC, Report Builder, Report Viewer</w:t>
      </w:r>
    </w:p>
    <w:p w14:paraId="73D0DB30" w14:textId="0ABAEF77" w:rsidR="005E3762" w:rsidRPr="00BB76DA" w:rsidRDefault="005E3762" w:rsidP="005E376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Pr="00BB76DA">
        <w:rPr>
          <w:color w:val="3C3C3C"/>
        </w:rPr>
        <w:t xml:space="preserve"> </w:t>
      </w:r>
      <w:r>
        <w:rPr>
          <w:color w:val="3C3C3C"/>
        </w:rPr>
        <w:t>with</w:t>
      </w:r>
      <w:r w:rsidRPr="00BB76DA">
        <w:rPr>
          <w:color w:val="3C3C3C"/>
        </w:rPr>
        <w:t xml:space="preserve"> Version Control using </w:t>
      </w:r>
      <w:r>
        <w:rPr>
          <w:color w:val="3C3C3C"/>
        </w:rPr>
        <w:t xml:space="preserve">Azure DevOps Server </w:t>
      </w:r>
      <w:r w:rsidRPr="00BB76DA">
        <w:rPr>
          <w:color w:val="3C3C3C"/>
        </w:rPr>
        <w:t>and GitHub</w:t>
      </w:r>
    </w:p>
    <w:p w14:paraId="69D7E53F" w14:textId="7CB2E34E" w:rsidR="00DE2906" w:rsidRPr="00252BBC" w:rsidRDefault="004533FA" w:rsidP="00252BBC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="005E3762">
        <w:rPr>
          <w:color w:val="3C3C3C"/>
        </w:rPr>
        <w:t xml:space="preserve"> with using Telerik l</w:t>
      </w:r>
      <w:r w:rsidR="00252BBC">
        <w:rPr>
          <w:color w:val="3C3C3C"/>
        </w:rPr>
        <w:t xml:space="preserve">ibrary of </w:t>
      </w:r>
      <w:r w:rsidR="00AD3FB0">
        <w:rPr>
          <w:color w:val="3C3C3C"/>
        </w:rPr>
        <w:t xml:space="preserve">user interface </w:t>
      </w:r>
      <w:proofErr w:type="gramStart"/>
      <w:r w:rsidR="00252BBC">
        <w:rPr>
          <w:color w:val="3C3C3C"/>
        </w:rPr>
        <w:t>controls</w:t>
      </w:r>
      <w:proofErr w:type="gramEnd"/>
    </w:p>
    <w:p w14:paraId="7DF2AF70" w14:textId="7F8E42D4" w:rsidR="009A5A83" w:rsidRPr="00BB76DA" w:rsidRDefault="00C14A01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Familiar with </w:t>
      </w:r>
      <w:r w:rsidR="00AA1836" w:rsidRPr="00BB76DA">
        <w:rPr>
          <w:color w:val="3C3C3C"/>
        </w:rPr>
        <w:t>Object-Oriented Programming</w:t>
      </w:r>
    </w:p>
    <w:p w14:paraId="28C68CB0" w14:textId="3CE5ED40" w:rsidR="00C14A01" w:rsidRPr="004D2C48" w:rsidRDefault="009B2375" w:rsidP="004D2C48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="0029664D" w:rsidRPr="00BB76DA">
        <w:rPr>
          <w:color w:val="3C3C3C"/>
        </w:rPr>
        <w:t xml:space="preserve"> </w:t>
      </w:r>
      <w:r>
        <w:rPr>
          <w:color w:val="3C3C3C"/>
        </w:rPr>
        <w:t xml:space="preserve">with </w:t>
      </w:r>
      <w:r w:rsidR="0029664D" w:rsidRPr="00BB76DA">
        <w:rPr>
          <w:color w:val="3C3C3C"/>
        </w:rPr>
        <w:t xml:space="preserve">using third party JavaScript </w:t>
      </w:r>
      <w:proofErr w:type="gramStart"/>
      <w:r w:rsidR="0029664D" w:rsidRPr="00BB76DA">
        <w:rPr>
          <w:color w:val="3C3C3C"/>
        </w:rPr>
        <w:t>libraries</w:t>
      </w:r>
      <w:proofErr w:type="gramEnd"/>
    </w:p>
    <w:p w14:paraId="752FF4F0" w14:textId="26E2DC30" w:rsidR="009A5A83" w:rsidRPr="00BB76DA" w:rsidRDefault="00C14A01" w:rsidP="00201B55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I</w:t>
      </w:r>
      <w:r w:rsidRPr="00BB76DA">
        <w:rPr>
          <w:color w:val="3C3C3C"/>
        </w:rPr>
        <w:t xml:space="preserve">nterested </w:t>
      </w:r>
      <w:r w:rsidR="00C93086" w:rsidRPr="00BB76DA">
        <w:rPr>
          <w:color w:val="3C3C3C"/>
        </w:rPr>
        <w:t xml:space="preserve">in </w:t>
      </w:r>
      <w:r w:rsidR="007747B2" w:rsidRPr="00BB76DA">
        <w:rPr>
          <w:color w:val="3C3C3C"/>
        </w:rPr>
        <w:t>following best practices</w:t>
      </w:r>
      <w:r w:rsidR="00FB7781" w:rsidRPr="00BB76DA">
        <w:rPr>
          <w:color w:val="3C3C3C"/>
        </w:rPr>
        <w:t xml:space="preserve"> in </w:t>
      </w:r>
      <w:r w:rsidR="00065FB9">
        <w:rPr>
          <w:color w:val="3C3C3C"/>
        </w:rPr>
        <w:t xml:space="preserve">software </w:t>
      </w:r>
      <w:r w:rsidR="00201B55">
        <w:rPr>
          <w:color w:val="3C3C3C"/>
        </w:rPr>
        <w:t>engineering</w:t>
      </w:r>
      <w:r w:rsidR="004D2C48">
        <w:rPr>
          <w:color w:val="3C3C3C"/>
        </w:rPr>
        <w:t xml:space="preserve"> &amp; coding by </w:t>
      </w:r>
      <w:r w:rsidR="004D2C48" w:rsidRPr="00BB76DA">
        <w:rPr>
          <w:color w:val="3C3C3C"/>
        </w:rPr>
        <w:t xml:space="preserve">writing clean, maintainable </w:t>
      </w:r>
      <w:proofErr w:type="gramStart"/>
      <w:r w:rsidR="004D2C48" w:rsidRPr="00BB76DA">
        <w:rPr>
          <w:color w:val="3C3C3C"/>
        </w:rPr>
        <w:t>code</w:t>
      </w:r>
      <w:proofErr w:type="gramEnd"/>
    </w:p>
    <w:p w14:paraId="2F6DCFD5" w14:textId="730DEEFA" w:rsidR="006B4EE1" w:rsidRDefault="00AA1836" w:rsidP="001A1157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 in</w:t>
      </w:r>
      <w:r w:rsidR="001A1157">
        <w:rPr>
          <w:color w:val="3C3C3C"/>
        </w:rPr>
        <w:t xml:space="preserve"> Java</w:t>
      </w:r>
      <w:r w:rsidR="00DF796E">
        <w:rPr>
          <w:color w:val="3C3C3C"/>
        </w:rPr>
        <w:t xml:space="preserve"> Mobile A</w:t>
      </w:r>
      <w:r w:rsidRPr="00BB76DA">
        <w:rPr>
          <w:color w:val="3C3C3C"/>
        </w:rPr>
        <w:t>pp development for</w:t>
      </w:r>
      <w:r w:rsidR="00DF796E">
        <w:rPr>
          <w:color w:val="3C3C3C"/>
        </w:rPr>
        <w:t xml:space="preserve"> Android using Android Studio</w:t>
      </w:r>
    </w:p>
    <w:p w14:paraId="5480858A" w14:textId="39E453D4" w:rsidR="00B54169" w:rsidRDefault="00B54169" w:rsidP="004B627A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54169">
        <w:rPr>
          <w:color w:val="3C3C3C"/>
        </w:rPr>
        <w:t>Familiar with developing and consuming</w:t>
      </w:r>
      <w:r w:rsidR="00076530" w:rsidRPr="00B54169">
        <w:rPr>
          <w:color w:val="3C3C3C"/>
        </w:rPr>
        <w:t xml:space="preserve"> RESTful </w:t>
      </w:r>
      <w:r w:rsidRPr="00B54169">
        <w:rPr>
          <w:color w:val="3C3C3C"/>
        </w:rPr>
        <w:t>APIs</w:t>
      </w:r>
    </w:p>
    <w:p w14:paraId="28A48E5C" w14:textId="3B971E0F" w:rsidR="00240B14" w:rsidRDefault="002C645B" w:rsidP="00240B14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Familiar with using Postman to test and ensure functionality of </w:t>
      </w:r>
      <w:r w:rsidR="00722880">
        <w:rPr>
          <w:color w:val="3C3C3C"/>
        </w:rPr>
        <w:t xml:space="preserve">RESTful </w:t>
      </w:r>
      <w:r>
        <w:rPr>
          <w:color w:val="3C3C3C"/>
        </w:rPr>
        <w:t>APIs</w:t>
      </w:r>
    </w:p>
    <w:p w14:paraId="0009AC69" w14:textId="2F68FDA4" w:rsidR="00240B14" w:rsidRPr="00D8412B" w:rsidRDefault="00D56064" w:rsidP="00240B14">
      <w:pPr>
        <w:spacing w:after="0" w:line="240" w:lineRule="auto"/>
        <w:rPr>
          <w:color w:val="3C3C3C"/>
          <w:sz w:val="8"/>
          <w:szCs w:val="8"/>
        </w:rPr>
      </w:pPr>
      <w:r w:rsidRPr="00D56064">
        <w:rPr>
          <w:b/>
          <w:bCs/>
          <w:noProof/>
          <w:color w:val="4472C4" w:themeColor="accen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40A99AA6" wp14:editId="02CCE91D">
                <wp:simplePos x="0" y="0"/>
                <wp:positionH relativeFrom="column">
                  <wp:posOffset>4657725</wp:posOffset>
                </wp:positionH>
                <wp:positionV relativeFrom="paragraph">
                  <wp:posOffset>5715</wp:posOffset>
                </wp:positionV>
                <wp:extent cx="1764030" cy="561975"/>
                <wp:effectExtent l="0" t="0" r="762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403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1C5F74" w14:textId="4032DF85" w:rsidR="00D56064" w:rsidRDefault="00D56064" w:rsidP="00D56064">
                            <w:pPr>
                              <w:spacing w:after="0" w:line="240" w:lineRule="auto"/>
                              <w:contextualSpacing/>
                              <w:jc w:val="left"/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4DF99DF" w14:textId="27CAF488" w:rsidR="00D56064" w:rsidRPr="00094F68" w:rsidRDefault="00D56064" w:rsidP="00D56064">
                            <w:pPr>
                              <w:spacing w:after="0" w:line="240" w:lineRule="auto"/>
                              <w:jc w:val="left"/>
                              <w:rPr>
                                <w:color w:val="3C3C3C"/>
                                <w:szCs w:val="24"/>
                              </w:rPr>
                            </w:pPr>
                            <w:r>
                              <w:rPr>
                                <w:color w:val="3C3C3C"/>
                                <w:szCs w:val="24"/>
                              </w:rPr>
                              <w:t>Available upon request</w:t>
                            </w:r>
                          </w:p>
                          <w:p w14:paraId="206F9CD0" w14:textId="77777777" w:rsidR="00D56064" w:rsidRPr="00493E83" w:rsidRDefault="00D56064" w:rsidP="00D56064">
                            <w:pPr>
                              <w:spacing w:after="0" w:line="240" w:lineRule="auto"/>
                              <w:contextualSpacing/>
                              <w:jc w:val="left"/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</w:p>
                          <w:p w14:paraId="68E38A96" w14:textId="20C15F9F" w:rsidR="00D56064" w:rsidRDefault="00D56064" w:rsidP="00D560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A99A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6.75pt;margin-top:.45pt;width:138.9pt;height:44.2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" stroked="f">
                <v:textbox>
                  <w:txbxContent>
                    <w:p w14:paraId="481C5F74" w14:textId="4032DF85" w:rsidR="00D56064" w:rsidRDefault="00D56064" w:rsidP="00D56064">
                      <w:pPr>
                        <w:spacing w:after="0" w:line="240" w:lineRule="auto"/>
                        <w:contextualSpacing/>
                        <w:jc w:val="left"/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  <w:t>REFERENCES</w:t>
                      </w:r>
                    </w:p>
                    <w:p w14:paraId="74DF99DF" w14:textId="27CAF488" w:rsidR="00D56064" w:rsidRPr="00094F68" w:rsidRDefault="00D56064" w:rsidP="00D56064">
                      <w:pPr>
                        <w:spacing w:after="0" w:line="240" w:lineRule="auto"/>
                        <w:jc w:val="left"/>
                        <w:rPr>
                          <w:color w:val="3C3C3C"/>
                          <w:szCs w:val="24"/>
                        </w:rPr>
                      </w:pPr>
                      <w:r>
                        <w:rPr>
                          <w:color w:val="3C3C3C"/>
                          <w:szCs w:val="24"/>
                        </w:rPr>
                        <w:t>Available upon request</w:t>
                      </w:r>
                    </w:p>
                    <w:p w14:paraId="206F9CD0" w14:textId="77777777" w:rsidR="00D56064" w:rsidRPr="00493E83" w:rsidRDefault="00D56064" w:rsidP="00D56064">
                      <w:pPr>
                        <w:spacing w:after="0" w:line="240" w:lineRule="auto"/>
                        <w:contextualSpacing/>
                        <w:jc w:val="left"/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</w:pPr>
                    </w:p>
                    <w:p w14:paraId="68E38A96" w14:textId="20C15F9F" w:rsidR="00D56064" w:rsidRDefault="00D56064" w:rsidP="00D56064"/>
                  </w:txbxContent>
                </v:textbox>
              </v:shape>
            </w:pict>
          </mc:Fallback>
        </mc:AlternateContent>
      </w:r>
    </w:p>
    <w:p w14:paraId="0F6D3C81" w14:textId="29590117" w:rsidR="00137B55" w:rsidRPr="00493E83" w:rsidRDefault="00137B55" w:rsidP="00D56064">
      <w:pPr>
        <w:tabs>
          <w:tab w:val="left" w:pos="8340"/>
          <w:tab w:val="right" w:pos="9360"/>
        </w:tabs>
        <w:spacing w:after="0" w:line="240" w:lineRule="auto"/>
        <w:contextualSpacing/>
        <w:jc w:val="left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LANGUAGES</w:t>
      </w:r>
      <w:r w:rsidR="00D56064">
        <w:rPr>
          <w:b/>
          <w:bCs/>
          <w:color w:val="4472C4" w:themeColor="accent1"/>
          <w:sz w:val="28"/>
          <w:szCs w:val="28"/>
        </w:rPr>
        <w:tab/>
      </w:r>
    </w:p>
    <w:p w14:paraId="2DEE18AF" w14:textId="08A2F2D2" w:rsidR="00F2471B" w:rsidRPr="00094F68" w:rsidRDefault="00720AB0" w:rsidP="0054314C">
      <w:pPr>
        <w:spacing w:after="0" w:line="240" w:lineRule="auto"/>
        <w:jc w:val="left"/>
        <w:rPr>
          <w:color w:val="3C3C3C"/>
          <w:szCs w:val="24"/>
        </w:rPr>
      </w:pPr>
      <w:r w:rsidRPr="00094F68">
        <w:rPr>
          <w:color w:val="3C3C3C"/>
          <w:szCs w:val="24"/>
        </w:rPr>
        <w:t>English</w:t>
      </w:r>
      <w:r w:rsidR="00112B5B">
        <w:rPr>
          <w:color w:val="3C3C3C"/>
          <w:szCs w:val="24"/>
        </w:rPr>
        <w:t xml:space="preserve"> –</w:t>
      </w:r>
      <w:r w:rsidRPr="00094F68">
        <w:rPr>
          <w:color w:val="3C3C3C"/>
          <w:szCs w:val="24"/>
        </w:rPr>
        <w:t xml:space="preserve"> </w:t>
      </w:r>
      <w:r w:rsidR="00137B55" w:rsidRPr="00094F68">
        <w:rPr>
          <w:color w:val="3C3C3C"/>
          <w:szCs w:val="24"/>
        </w:rPr>
        <w:t>Arabic</w:t>
      </w:r>
      <w:r w:rsidR="00112B5B">
        <w:rPr>
          <w:color w:val="3C3C3C"/>
          <w:szCs w:val="24"/>
        </w:rPr>
        <w:t xml:space="preserve"> </w:t>
      </w:r>
      <w:r w:rsidR="008A0CED">
        <w:rPr>
          <w:color w:val="3C3C3C"/>
          <w:szCs w:val="24"/>
        </w:rPr>
        <w:t>–</w:t>
      </w:r>
      <w:r w:rsidR="009470D4">
        <w:rPr>
          <w:color w:val="3C3C3C"/>
          <w:szCs w:val="24"/>
        </w:rPr>
        <w:t xml:space="preserve"> Turkish</w:t>
      </w:r>
    </w:p>
    <w:sectPr w:rsidR="00F2471B" w:rsidRPr="00094F68" w:rsidSect="007167AF">
      <w:pgSz w:w="12240" w:h="15840"/>
      <w:pgMar w:top="1080" w:right="1440" w:bottom="108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FED2D" w14:textId="77777777" w:rsidR="00EC7435" w:rsidRDefault="00EC7435" w:rsidP="00137B55">
      <w:pPr>
        <w:spacing w:after="0" w:line="240" w:lineRule="auto"/>
      </w:pPr>
      <w:r>
        <w:separator/>
      </w:r>
    </w:p>
  </w:endnote>
  <w:endnote w:type="continuationSeparator" w:id="0">
    <w:p w14:paraId="148923A0" w14:textId="77777777" w:rsidR="00EC7435" w:rsidRDefault="00EC7435" w:rsidP="00137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7DCBC" w14:textId="77777777" w:rsidR="00EC7435" w:rsidRDefault="00EC7435" w:rsidP="00137B55">
      <w:pPr>
        <w:spacing w:after="0" w:line="240" w:lineRule="auto"/>
      </w:pPr>
      <w:bookmarkStart w:id="0" w:name="_Hlk80798307"/>
      <w:bookmarkEnd w:id="0"/>
      <w:r>
        <w:separator/>
      </w:r>
    </w:p>
  </w:footnote>
  <w:footnote w:type="continuationSeparator" w:id="0">
    <w:p w14:paraId="6A263DDC" w14:textId="77777777" w:rsidR="00EC7435" w:rsidRDefault="00EC7435" w:rsidP="00137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63EB9"/>
    <w:multiLevelType w:val="hybridMultilevel"/>
    <w:tmpl w:val="15523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39DB"/>
    <w:multiLevelType w:val="hybridMultilevel"/>
    <w:tmpl w:val="5EC2A7BE"/>
    <w:lvl w:ilvl="0" w:tplc="CCF6762E">
      <w:numFmt w:val="bullet"/>
      <w:lvlText w:val="•"/>
      <w:lvlJc w:val="left"/>
      <w:pPr>
        <w:ind w:left="1440" w:hanging="720"/>
      </w:pPr>
      <w:rPr>
        <w:rFonts w:ascii="Cambria" w:eastAsiaTheme="minorHAnsi" w:hAnsi="Cambria" w:cs="Times New Roman" w:hint="default"/>
      </w:rPr>
    </w:lvl>
    <w:lvl w:ilvl="1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311F82"/>
    <w:multiLevelType w:val="hybridMultilevel"/>
    <w:tmpl w:val="CDF48E90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1B6311"/>
    <w:multiLevelType w:val="hybridMultilevel"/>
    <w:tmpl w:val="A574CF3A"/>
    <w:lvl w:ilvl="0" w:tplc="324272D6">
      <w:start w:val="1"/>
      <w:numFmt w:val="bullet"/>
      <w:lvlText w:val="▸"/>
      <w:lvlJc w:val="left"/>
      <w:pPr>
        <w:ind w:left="1080" w:hanging="360"/>
      </w:pPr>
      <w:rPr>
        <w:rFonts w:ascii="Cambria" w:hAnsi="Cambria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440FD7"/>
    <w:multiLevelType w:val="hybridMultilevel"/>
    <w:tmpl w:val="B582EB84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CE32BB"/>
    <w:multiLevelType w:val="hybridMultilevel"/>
    <w:tmpl w:val="C248FC2C"/>
    <w:lvl w:ilvl="0" w:tplc="5544929E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936869"/>
    <w:multiLevelType w:val="hybridMultilevel"/>
    <w:tmpl w:val="8D465E62"/>
    <w:lvl w:ilvl="0" w:tplc="9D72AB22">
      <w:start w:val="2"/>
      <w:numFmt w:val="bullet"/>
      <w:lvlText w:val="-"/>
      <w:lvlJc w:val="left"/>
      <w:pPr>
        <w:ind w:left="353" w:hanging="360"/>
      </w:pPr>
      <w:rPr>
        <w:rFonts w:ascii="Times New Roman" w:eastAsiaTheme="minorHAnsi" w:hAnsi="Times New Roman" w:cs="Times New Roman" w:hint="default"/>
      </w:rPr>
    </w:lvl>
    <w:lvl w:ilvl="1" w:tplc="324272D6">
      <w:start w:val="1"/>
      <w:numFmt w:val="bullet"/>
      <w:lvlText w:val="▸"/>
      <w:lvlJc w:val="left"/>
      <w:pPr>
        <w:ind w:left="1073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7" w15:restartNumberingAfterBreak="0">
    <w:nsid w:val="541919DD"/>
    <w:multiLevelType w:val="hybridMultilevel"/>
    <w:tmpl w:val="2BD27154"/>
    <w:lvl w:ilvl="0" w:tplc="2BF6F29E">
      <w:start w:val="2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587A1215"/>
    <w:multiLevelType w:val="hybridMultilevel"/>
    <w:tmpl w:val="E05010B2"/>
    <w:lvl w:ilvl="0" w:tplc="324272D6">
      <w:start w:val="1"/>
      <w:numFmt w:val="bullet"/>
      <w:lvlText w:val="▸"/>
      <w:lvlJc w:val="left"/>
      <w:pPr>
        <w:ind w:left="81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5DEC6383"/>
    <w:multiLevelType w:val="hybridMultilevel"/>
    <w:tmpl w:val="A9547342"/>
    <w:lvl w:ilvl="0" w:tplc="12B02654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8569BF"/>
    <w:multiLevelType w:val="hybridMultilevel"/>
    <w:tmpl w:val="282C6C16"/>
    <w:lvl w:ilvl="0" w:tplc="5544929E">
      <w:numFmt w:val="bullet"/>
      <w:lvlText w:val="•"/>
      <w:lvlJc w:val="left"/>
      <w:pPr>
        <w:ind w:left="1620" w:hanging="72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66BE4CD9"/>
    <w:multiLevelType w:val="hybridMultilevel"/>
    <w:tmpl w:val="DE2E19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39A2DD3"/>
    <w:multiLevelType w:val="hybridMultilevel"/>
    <w:tmpl w:val="6302D41E"/>
    <w:lvl w:ilvl="0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14012243">
    <w:abstractNumId w:val="12"/>
  </w:num>
  <w:num w:numId="2" w16cid:durableId="1478062373">
    <w:abstractNumId w:val="7"/>
  </w:num>
  <w:num w:numId="3" w16cid:durableId="936213639">
    <w:abstractNumId w:val="6"/>
  </w:num>
  <w:num w:numId="4" w16cid:durableId="227764083">
    <w:abstractNumId w:val="8"/>
  </w:num>
  <w:num w:numId="5" w16cid:durableId="1793817680">
    <w:abstractNumId w:val="10"/>
  </w:num>
  <w:num w:numId="6" w16cid:durableId="1726831430">
    <w:abstractNumId w:val="5"/>
  </w:num>
  <w:num w:numId="7" w16cid:durableId="821853892">
    <w:abstractNumId w:val="4"/>
  </w:num>
  <w:num w:numId="8" w16cid:durableId="55782616">
    <w:abstractNumId w:val="2"/>
  </w:num>
  <w:num w:numId="9" w16cid:durableId="596864712">
    <w:abstractNumId w:val="0"/>
  </w:num>
  <w:num w:numId="10" w16cid:durableId="321279261">
    <w:abstractNumId w:val="9"/>
  </w:num>
  <w:num w:numId="11" w16cid:durableId="76560365">
    <w:abstractNumId w:val="1"/>
  </w:num>
  <w:num w:numId="12" w16cid:durableId="1713123">
    <w:abstractNumId w:val="11"/>
  </w:num>
  <w:num w:numId="13" w16cid:durableId="10409354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zIxtTA0MLQ0tDBW0lEKTi0uzszPAykwqgUA7FPQjCwAAAA="/>
  </w:docVars>
  <w:rsids>
    <w:rsidRoot w:val="006366B1"/>
    <w:rsid w:val="00001169"/>
    <w:rsid w:val="00002FE9"/>
    <w:rsid w:val="000065C1"/>
    <w:rsid w:val="00013FED"/>
    <w:rsid w:val="00015B94"/>
    <w:rsid w:val="000174DD"/>
    <w:rsid w:val="0002035D"/>
    <w:rsid w:val="0002340A"/>
    <w:rsid w:val="000240F1"/>
    <w:rsid w:val="00025CBB"/>
    <w:rsid w:val="00032C7E"/>
    <w:rsid w:val="00035315"/>
    <w:rsid w:val="00052A47"/>
    <w:rsid w:val="00060C13"/>
    <w:rsid w:val="00065FB9"/>
    <w:rsid w:val="00076530"/>
    <w:rsid w:val="00083FCF"/>
    <w:rsid w:val="00085214"/>
    <w:rsid w:val="00094F68"/>
    <w:rsid w:val="000952A7"/>
    <w:rsid w:val="000C415D"/>
    <w:rsid w:val="000C6B2B"/>
    <w:rsid w:val="000C72AD"/>
    <w:rsid w:val="000D133B"/>
    <w:rsid w:val="000D6978"/>
    <w:rsid w:val="000E0418"/>
    <w:rsid w:val="000E6221"/>
    <w:rsid w:val="000F25A6"/>
    <w:rsid w:val="000F2D8F"/>
    <w:rsid w:val="000F5F39"/>
    <w:rsid w:val="000F713F"/>
    <w:rsid w:val="00100E91"/>
    <w:rsid w:val="001055F4"/>
    <w:rsid w:val="00112B5B"/>
    <w:rsid w:val="00123570"/>
    <w:rsid w:val="00126D77"/>
    <w:rsid w:val="00127444"/>
    <w:rsid w:val="00133241"/>
    <w:rsid w:val="001344A5"/>
    <w:rsid w:val="0013681E"/>
    <w:rsid w:val="00136A64"/>
    <w:rsid w:val="00136B22"/>
    <w:rsid w:val="00137422"/>
    <w:rsid w:val="00137B55"/>
    <w:rsid w:val="001505E6"/>
    <w:rsid w:val="00151D5F"/>
    <w:rsid w:val="0015249B"/>
    <w:rsid w:val="00156BA4"/>
    <w:rsid w:val="001914C3"/>
    <w:rsid w:val="00192BC4"/>
    <w:rsid w:val="00195726"/>
    <w:rsid w:val="001972F3"/>
    <w:rsid w:val="001A1157"/>
    <w:rsid w:val="001B19DF"/>
    <w:rsid w:val="001B1DEB"/>
    <w:rsid w:val="001B213A"/>
    <w:rsid w:val="001C1632"/>
    <w:rsid w:val="001D46E2"/>
    <w:rsid w:val="001D7108"/>
    <w:rsid w:val="001E0309"/>
    <w:rsid w:val="001E1039"/>
    <w:rsid w:val="001E1E68"/>
    <w:rsid w:val="001E3FBF"/>
    <w:rsid w:val="001E4750"/>
    <w:rsid w:val="001F3DDD"/>
    <w:rsid w:val="001F40C0"/>
    <w:rsid w:val="002006BF"/>
    <w:rsid w:val="00201B55"/>
    <w:rsid w:val="002151BA"/>
    <w:rsid w:val="00220BC4"/>
    <w:rsid w:val="00222C7C"/>
    <w:rsid w:val="00222F52"/>
    <w:rsid w:val="002324FE"/>
    <w:rsid w:val="00235DFE"/>
    <w:rsid w:val="00240B14"/>
    <w:rsid w:val="002417CF"/>
    <w:rsid w:val="00247DE6"/>
    <w:rsid w:val="00252BBC"/>
    <w:rsid w:val="00256569"/>
    <w:rsid w:val="002611FC"/>
    <w:rsid w:val="00263499"/>
    <w:rsid w:val="00263B5D"/>
    <w:rsid w:val="00264910"/>
    <w:rsid w:val="002661CB"/>
    <w:rsid w:val="00280353"/>
    <w:rsid w:val="00282952"/>
    <w:rsid w:val="00283E16"/>
    <w:rsid w:val="00286A21"/>
    <w:rsid w:val="0029664D"/>
    <w:rsid w:val="002A0B74"/>
    <w:rsid w:val="002B2073"/>
    <w:rsid w:val="002B2711"/>
    <w:rsid w:val="002B30A2"/>
    <w:rsid w:val="002C48A8"/>
    <w:rsid w:val="002C5DE1"/>
    <w:rsid w:val="002C645B"/>
    <w:rsid w:val="002D0E53"/>
    <w:rsid w:val="002D1F30"/>
    <w:rsid w:val="002D70F4"/>
    <w:rsid w:val="002E532A"/>
    <w:rsid w:val="002F13D8"/>
    <w:rsid w:val="002F47ED"/>
    <w:rsid w:val="002F5484"/>
    <w:rsid w:val="00307E81"/>
    <w:rsid w:val="00312380"/>
    <w:rsid w:val="00312888"/>
    <w:rsid w:val="003202F9"/>
    <w:rsid w:val="00325329"/>
    <w:rsid w:val="003272C6"/>
    <w:rsid w:val="00333871"/>
    <w:rsid w:val="003445AD"/>
    <w:rsid w:val="0034506B"/>
    <w:rsid w:val="003474A8"/>
    <w:rsid w:val="00356506"/>
    <w:rsid w:val="00361C63"/>
    <w:rsid w:val="00384B28"/>
    <w:rsid w:val="00386844"/>
    <w:rsid w:val="003904AE"/>
    <w:rsid w:val="00392600"/>
    <w:rsid w:val="003A3FE8"/>
    <w:rsid w:val="003B09F0"/>
    <w:rsid w:val="003B4304"/>
    <w:rsid w:val="003B5481"/>
    <w:rsid w:val="003B744F"/>
    <w:rsid w:val="003C1BB9"/>
    <w:rsid w:val="003C52AC"/>
    <w:rsid w:val="003D18A2"/>
    <w:rsid w:val="003D38D7"/>
    <w:rsid w:val="003D4DD8"/>
    <w:rsid w:val="003E0063"/>
    <w:rsid w:val="003E28FE"/>
    <w:rsid w:val="003E2ADE"/>
    <w:rsid w:val="003F6C3B"/>
    <w:rsid w:val="00407E2C"/>
    <w:rsid w:val="00410FBA"/>
    <w:rsid w:val="004232F8"/>
    <w:rsid w:val="00424BFD"/>
    <w:rsid w:val="00427258"/>
    <w:rsid w:val="004311EA"/>
    <w:rsid w:val="00432650"/>
    <w:rsid w:val="00435031"/>
    <w:rsid w:val="0043783A"/>
    <w:rsid w:val="00441EFF"/>
    <w:rsid w:val="00445E41"/>
    <w:rsid w:val="00453310"/>
    <w:rsid w:val="004533FA"/>
    <w:rsid w:val="004571E8"/>
    <w:rsid w:val="00457F8F"/>
    <w:rsid w:val="00466AFC"/>
    <w:rsid w:val="00470959"/>
    <w:rsid w:val="00472799"/>
    <w:rsid w:val="00474302"/>
    <w:rsid w:val="00482A21"/>
    <w:rsid w:val="00484ED7"/>
    <w:rsid w:val="0048679D"/>
    <w:rsid w:val="00493E83"/>
    <w:rsid w:val="004A2E74"/>
    <w:rsid w:val="004A5071"/>
    <w:rsid w:val="004A7DA6"/>
    <w:rsid w:val="004B2E94"/>
    <w:rsid w:val="004B627A"/>
    <w:rsid w:val="004C03C1"/>
    <w:rsid w:val="004C15D4"/>
    <w:rsid w:val="004D085B"/>
    <w:rsid w:val="004D2C48"/>
    <w:rsid w:val="004D4E01"/>
    <w:rsid w:val="004E2488"/>
    <w:rsid w:val="004E25DA"/>
    <w:rsid w:val="004E52B7"/>
    <w:rsid w:val="004F34AF"/>
    <w:rsid w:val="004F727E"/>
    <w:rsid w:val="0050488C"/>
    <w:rsid w:val="0051004E"/>
    <w:rsid w:val="00515675"/>
    <w:rsid w:val="0052043A"/>
    <w:rsid w:val="00524478"/>
    <w:rsid w:val="00526987"/>
    <w:rsid w:val="0053659E"/>
    <w:rsid w:val="00542B20"/>
    <w:rsid w:val="0054314C"/>
    <w:rsid w:val="00545806"/>
    <w:rsid w:val="00550444"/>
    <w:rsid w:val="005530B6"/>
    <w:rsid w:val="00561171"/>
    <w:rsid w:val="00563129"/>
    <w:rsid w:val="0056421D"/>
    <w:rsid w:val="00564F3B"/>
    <w:rsid w:val="00567FC2"/>
    <w:rsid w:val="00577EA1"/>
    <w:rsid w:val="005814A6"/>
    <w:rsid w:val="00581656"/>
    <w:rsid w:val="005834B9"/>
    <w:rsid w:val="00584AB6"/>
    <w:rsid w:val="0058775C"/>
    <w:rsid w:val="005900E1"/>
    <w:rsid w:val="00591EF8"/>
    <w:rsid w:val="005B1863"/>
    <w:rsid w:val="005D3098"/>
    <w:rsid w:val="005D4384"/>
    <w:rsid w:val="005D69D3"/>
    <w:rsid w:val="005E3762"/>
    <w:rsid w:val="005F41F0"/>
    <w:rsid w:val="005F472A"/>
    <w:rsid w:val="00600796"/>
    <w:rsid w:val="00602BE6"/>
    <w:rsid w:val="00606560"/>
    <w:rsid w:val="006101DA"/>
    <w:rsid w:val="00613632"/>
    <w:rsid w:val="00616050"/>
    <w:rsid w:val="006200E6"/>
    <w:rsid w:val="006221F0"/>
    <w:rsid w:val="006249EA"/>
    <w:rsid w:val="00634D56"/>
    <w:rsid w:val="00634F1F"/>
    <w:rsid w:val="006366B1"/>
    <w:rsid w:val="00637FAE"/>
    <w:rsid w:val="006412CC"/>
    <w:rsid w:val="00641824"/>
    <w:rsid w:val="006528C6"/>
    <w:rsid w:val="00657B8B"/>
    <w:rsid w:val="006663B7"/>
    <w:rsid w:val="00675119"/>
    <w:rsid w:val="00677B7B"/>
    <w:rsid w:val="00682FBF"/>
    <w:rsid w:val="00685B99"/>
    <w:rsid w:val="0069563A"/>
    <w:rsid w:val="006A082D"/>
    <w:rsid w:val="006B0B42"/>
    <w:rsid w:val="006B1564"/>
    <w:rsid w:val="006B27F1"/>
    <w:rsid w:val="006B2B8B"/>
    <w:rsid w:val="006B4EE1"/>
    <w:rsid w:val="006B72A6"/>
    <w:rsid w:val="006C1433"/>
    <w:rsid w:val="006D3872"/>
    <w:rsid w:val="006D6882"/>
    <w:rsid w:val="006D703C"/>
    <w:rsid w:val="006D76B1"/>
    <w:rsid w:val="006E7022"/>
    <w:rsid w:val="006E77FE"/>
    <w:rsid w:val="006F2324"/>
    <w:rsid w:val="006F2F33"/>
    <w:rsid w:val="006F565C"/>
    <w:rsid w:val="006F6037"/>
    <w:rsid w:val="006F774F"/>
    <w:rsid w:val="00703864"/>
    <w:rsid w:val="0071030D"/>
    <w:rsid w:val="00714AA1"/>
    <w:rsid w:val="007167AF"/>
    <w:rsid w:val="00720AB0"/>
    <w:rsid w:val="00721D51"/>
    <w:rsid w:val="00722880"/>
    <w:rsid w:val="00723E27"/>
    <w:rsid w:val="007269A7"/>
    <w:rsid w:val="007420B3"/>
    <w:rsid w:val="00743242"/>
    <w:rsid w:val="00744AC2"/>
    <w:rsid w:val="00745BF7"/>
    <w:rsid w:val="0074792A"/>
    <w:rsid w:val="00747D69"/>
    <w:rsid w:val="007513CD"/>
    <w:rsid w:val="007536C1"/>
    <w:rsid w:val="0077162A"/>
    <w:rsid w:val="007747B2"/>
    <w:rsid w:val="007759F3"/>
    <w:rsid w:val="00781E19"/>
    <w:rsid w:val="00784656"/>
    <w:rsid w:val="00795522"/>
    <w:rsid w:val="007A0F92"/>
    <w:rsid w:val="007A218B"/>
    <w:rsid w:val="007A75E0"/>
    <w:rsid w:val="007C285B"/>
    <w:rsid w:val="007D097C"/>
    <w:rsid w:val="007D258D"/>
    <w:rsid w:val="007D4909"/>
    <w:rsid w:val="007D5316"/>
    <w:rsid w:val="007E4AF3"/>
    <w:rsid w:val="007F041B"/>
    <w:rsid w:val="008034D4"/>
    <w:rsid w:val="00812CE2"/>
    <w:rsid w:val="00814848"/>
    <w:rsid w:val="00820747"/>
    <w:rsid w:val="00823E4C"/>
    <w:rsid w:val="008265FB"/>
    <w:rsid w:val="0082667F"/>
    <w:rsid w:val="008333F3"/>
    <w:rsid w:val="00833B91"/>
    <w:rsid w:val="00840298"/>
    <w:rsid w:val="00841A55"/>
    <w:rsid w:val="0084378F"/>
    <w:rsid w:val="00872B6D"/>
    <w:rsid w:val="00876569"/>
    <w:rsid w:val="00895318"/>
    <w:rsid w:val="00895565"/>
    <w:rsid w:val="008A0CED"/>
    <w:rsid w:val="008A474F"/>
    <w:rsid w:val="008A475C"/>
    <w:rsid w:val="008A5A05"/>
    <w:rsid w:val="008B343C"/>
    <w:rsid w:val="008B5913"/>
    <w:rsid w:val="008B7148"/>
    <w:rsid w:val="008C0A05"/>
    <w:rsid w:val="008C4C3A"/>
    <w:rsid w:val="008C5DD2"/>
    <w:rsid w:val="008C70A6"/>
    <w:rsid w:val="008F0B84"/>
    <w:rsid w:val="009017E8"/>
    <w:rsid w:val="00901CDA"/>
    <w:rsid w:val="009039A0"/>
    <w:rsid w:val="00907CC7"/>
    <w:rsid w:val="009170E8"/>
    <w:rsid w:val="00935119"/>
    <w:rsid w:val="009443B1"/>
    <w:rsid w:val="00945BFA"/>
    <w:rsid w:val="0094680A"/>
    <w:rsid w:val="009470D4"/>
    <w:rsid w:val="00954832"/>
    <w:rsid w:val="00963A99"/>
    <w:rsid w:val="00974BFE"/>
    <w:rsid w:val="009854A2"/>
    <w:rsid w:val="009856B9"/>
    <w:rsid w:val="00987CE0"/>
    <w:rsid w:val="00993B90"/>
    <w:rsid w:val="00997E01"/>
    <w:rsid w:val="009A25EE"/>
    <w:rsid w:val="009A5A83"/>
    <w:rsid w:val="009B0E32"/>
    <w:rsid w:val="009B0F2F"/>
    <w:rsid w:val="009B2375"/>
    <w:rsid w:val="009B6043"/>
    <w:rsid w:val="009C509E"/>
    <w:rsid w:val="009C61A1"/>
    <w:rsid w:val="009D0311"/>
    <w:rsid w:val="009D06F3"/>
    <w:rsid w:val="009D3EC8"/>
    <w:rsid w:val="009D4F6A"/>
    <w:rsid w:val="009E4299"/>
    <w:rsid w:val="009E72E8"/>
    <w:rsid w:val="009F1485"/>
    <w:rsid w:val="009F513D"/>
    <w:rsid w:val="009F5C59"/>
    <w:rsid w:val="00A02C2C"/>
    <w:rsid w:val="00A05085"/>
    <w:rsid w:val="00A10CB2"/>
    <w:rsid w:val="00A13A44"/>
    <w:rsid w:val="00A16B0A"/>
    <w:rsid w:val="00A24E74"/>
    <w:rsid w:val="00A327E2"/>
    <w:rsid w:val="00A34439"/>
    <w:rsid w:val="00A3472B"/>
    <w:rsid w:val="00A36C8C"/>
    <w:rsid w:val="00A40AC5"/>
    <w:rsid w:val="00A52E8E"/>
    <w:rsid w:val="00A53867"/>
    <w:rsid w:val="00A754C0"/>
    <w:rsid w:val="00A87783"/>
    <w:rsid w:val="00A96916"/>
    <w:rsid w:val="00A96A7C"/>
    <w:rsid w:val="00A972BC"/>
    <w:rsid w:val="00AA094F"/>
    <w:rsid w:val="00AA1836"/>
    <w:rsid w:val="00AA74F0"/>
    <w:rsid w:val="00AC3775"/>
    <w:rsid w:val="00AD3FB0"/>
    <w:rsid w:val="00AE732E"/>
    <w:rsid w:val="00AE7773"/>
    <w:rsid w:val="00AF4A0D"/>
    <w:rsid w:val="00AF6239"/>
    <w:rsid w:val="00AF6B45"/>
    <w:rsid w:val="00AF77BF"/>
    <w:rsid w:val="00B010CE"/>
    <w:rsid w:val="00B05CF6"/>
    <w:rsid w:val="00B10592"/>
    <w:rsid w:val="00B14D70"/>
    <w:rsid w:val="00B15A72"/>
    <w:rsid w:val="00B20624"/>
    <w:rsid w:val="00B23077"/>
    <w:rsid w:val="00B43FC2"/>
    <w:rsid w:val="00B44629"/>
    <w:rsid w:val="00B4705D"/>
    <w:rsid w:val="00B54169"/>
    <w:rsid w:val="00B54CC2"/>
    <w:rsid w:val="00B72773"/>
    <w:rsid w:val="00B8181D"/>
    <w:rsid w:val="00B8375A"/>
    <w:rsid w:val="00B90954"/>
    <w:rsid w:val="00B93CB7"/>
    <w:rsid w:val="00BB1B9C"/>
    <w:rsid w:val="00BB21E2"/>
    <w:rsid w:val="00BB46A3"/>
    <w:rsid w:val="00BB52BD"/>
    <w:rsid w:val="00BB6B95"/>
    <w:rsid w:val="00BB76DA"/>
    <w:rsid w:val="00BD5C49"/>
    <w:rsid w:val="00BE0F6A"/>
    <w:rsid w:val="00BF7D85"/>
    <w:rsid w:val="00C0107D"/>
    <w:rsid w:val="00C14A01"/>
    <w:rsid w:val="00C1781A"/>
    <w:rsid w:val="00C243E5"/>
    <w:rsid w:val="00C300D3"/>
    <w:rsid w:val="00C3154E"/>
    <w:rsid w:val="00C33161"/>
    <w:rsid w:val="00C33CC2"/>
    <w:rsid w:val="00C34BE4"/>
    <w:rsid w:val="00C35BCB"/>
    <w:rsid w:val="00C4104C"/>
    <w:rsid w:val="00C417C0"/>
    <w:rsid w:val="00C43842"/>
    <w:rsid w:val="00C43E2F"/>
    <w:rsid w:val="00C46340"/>
    <w:rsid w:val="00C46666"/>
    <w:rsid w:val="00C47846"/>
    <w:rsid w:val="00C47E52"/>
    <w:rsid w:val="00C5129E"/>
    <w:rsid w:val="00C5193F"/>
    <w:rsid w:val="00C53EC8"/>
    <w:rsid w:val="00C5445A"/>
    <w:rsid w:val="00C54E17"/>
    <w:rsid w:val="00C6465F"/>
    <w:rsid w:val="00C74175"/>
    <w:rsid w:val="00C7571A"/>
    <w:rsid w:val="00C77CC8"/>
    <w:rsid w:val="00C802C6"/>
    <w:rsid w:val="00C8120C"/>
    <w:rsid w:val="00C82D82"/>
    <w:rsid w:val="00C93086"/>
    <w:rsid w:val="00CA401F"/>
    <w:rsid w:val="00CA7138"/>
    <w:rsid w:val="00CB2088"/>
    <w:rsid w:val="00CB385E"/>
    <w:rsid w:val="00CE4D17"/>
    <w:rsid w:val="00CF1FBB"/>
    <w:rsid w:val="00CF7D8F"/>
    <w:rsid w:val="00D278AA"/>
    <w:rsid w:val="00D32A56"/>
    <w:rsid w:val="00D469F7"/>
    <w:rsid w:val="00D46A90"/>
    <w:rsid w:val="00D47B21"/>
    <w:rsid w:val="00D50496"/>
    <w:rsid w:val="00D55F31"/>
    <w:rsid w:val="00D55F94"/>
    <w:rsid w:val="00D56064"/>
    <w:rsid w:val="00D618E9"/>
    <w:rsid w:val="00D73DF6"/>
    <w:rsid w:val="00D80A4A"/>
    <w:rsid w:val="00D823E5"/>
    <w:rsid w:val="00D8412B"/>
    <w:rsid w:val="00D85D30"/>
    <w:rsid w:val="00D86C29"/>
    <w:rsid w:val="00D870C0"/>
    <w:rsid w:val="00D87B72"/>
    <w:rsid w:val="00DA452B"/>
    <w:rsid w:val="00DB0BF2"/>
    <w:rsid w:val="00DC1BF8"/>
    <w:rsid w:val="00DD0AE8"/>
    <w:rsid w:val="00DD1CF3"/>
    <w:rsid w:val="00DE2906"/>
    <w:rsid w:val="00DF0A80"/>
    <w:rsid w:val="00DF4172"/>
    <w:rsid w:val="00DF4658"/>
    <w:rsid w:val="00DF796E"/>
    <w:rsid w:val="00E04681"/>
    <w:rsid w:val="00E04B50"/>
    <w:rsid w:val="00E17890"/>
    <w:rsid w:val="00E2224C"/>
    <w:rsid w:val="00E245D5"/>
    <w:rsid w:val="00E313C6"/>
    <w:rsid w:val="00E32E32"/>
    <w:rsid w:val="00E33406"/>
    <w:rsid w:val="00E404EF"/>
    <w:rsid w:val="00E46238"/>
    <w:rsid w:val="00E52BD4"/>
    <w:rsid w:val="00E532AB"/>
    <w:rsid w:val="00E547EB"/>
    <w:rsid w:val="00E61642"/>
    <w:rsid w:val="00E631E8"/>
    <w:rsid w:val="00E70549"/>
    <w:rsid w:val="00E740F9"/>
    <w:rsid w:val="00E8036A"/>
    <w:rsid w:val="00E83D13"/>
    <w:rsid w:val="00E85883"/>
    <w:rsid w:val="00E85CE1"/>
    <w:rsid w:val="00E905A6"/>
    <w:rsid w:val="00E91965"/>
    <w:rsid w:val="00E95660"/>
    <w:rsid w:val="00E96AE8"/>
    <w:rsid w:val="00EA4B94"/>
    <w:rsid w:val="00EC0BD6"/>
    <w:rsid w:val="00EC447B"/>
    <w:rsid w:val="00EC7435"/>
    <w:rsid w:val="00ED3178"/>
    <w:rsid w:val="00ED4352"/>
    <w:rsid w:val="00EE2002"/>
    <w:rsid w:val="00EE46E6"/>
    <w:rsid w:val="00EE7D4F"/>
    <w:rsid w:val="00EF09F6"/>
    <w:rsid w:val="00EF475E"/>
    <w:rsid w:val="00EF6482"/>
    <w:rsid w:val="00F057F6"/>
    <w:rsid w:val="00F1507F"/>
    <w:rsid w:val="00F17FE6"/>
    <w:rsid w:val="00F20370"/>
    <w:rsid w:val="00F2471B"/>
    <w:rsid w:val="00F35085"/>
    <w:rsid w:val="00F43A34"/>
    <w:rsid w:val="00F520A5"/>
    <w:rsid w:val="00F52794"/>
    <w:rsid w:val="00F61B6D"/>
    <w:rsid w:val="00F65E0E"/>
    <w:rsid w:val="00F7334D"/>
    <w:rsid w:val="00F74E73"/>
    <w:rsid w:val="00F81004"/>
    <w:rsid w:val="00F811C1"/>
    <w:rsid w:val="00F831B0"/>
    <w:rsid w:val="00F86080"/>
    <w:rsid w:val="00F93350"/>
    <w:rsid w:val="00F95A98"/>
    <w:rsid w:val="00FB3E5A"/>
    <w:rsid w:val="00FB7781"/>
    <w:rsid w:val="00FC12F6"/>
    <w:rsid w:val="00FC26D0"/>
    <w:rsid w:val="00FD1E89"/>
    <w:rsid w:val="00FD2DBB"/>
    <w:rsid w:val="00FE1891"/>
    <w:rsid w:val="00FE19F1"/>
    <w:rsid w:val="00FE3CA7"/>
    <w:rsid w:val="00FF29AE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703185"/>
  <w15:chartTrackingRefBased/>
  <w15:docId w15:val="{9629E4DB-4520-4677-B135-68E7B246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632"/>
    <w:pPr>
      <w:spacing w:line="360" w:lineRule="auto"/>
      <w:jc w:val="both"/>
    </w:pPr>
    <w:rPr>
      <w:rFonts w:ascii="Times New Roman" w:hAnsi="Times New Roman" w:cs="Times New Roman"/>
      <w:sz w:val="24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B55"/>
  </w:style>
  <w:style w:type="paragraph" w:styleId="Footer">
    <w:name w:val="footer"/>
    <w:basedOn w:val="Normal"/>
    <w:link w:val="Foot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B55"/>
  </w:style>
  <w:style w:type="character" w:styleId="Hyperlink">
    <w:name w:val="Hyperlink"/>
    <w:basedOn w:val="DefaultParagraphFont"/>
    <w:uiPriority w:val="99"/>
    <w:unhideWhenUsed/>
    <w:rsid w:val="00137B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7B5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759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2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1240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72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3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Saeedo_98@hot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yperlink" Target="https://saeedo98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7</TotalTime>
  <Pages>2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badghaish</dc:creator>
  <cp:keywords/>
  <dc:description/>
  <cp:lastModifiedBy>Saeed Badghaish</cp:lastModifiedBy>
  <cp:revision>507</cp:revision>
  <cp:lastPrinted>2021-10-09T13:54:00Z</cp:lastPrinted>
  <dcterms:created xsi:type="dcterms:W3CDTF">2021-08-25T12:34:00Z</dcterms:created>
  <dcterms:modified xsi:type="dcterms:W3CDTF">2023-10-21T10:08:00Z</dcterms:modified>
</cp:coreProperties>
</file>